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D0757" w14:textId="77777777" w:rsidR="00BD350B" w:rsidRPr="008576AA" w:rsidRDefault="00BD350B" w:rsidP="0035152D">
      <w:pPr>
        <w:pStyle w:val="SOPLevel1"/>
        <w:spacing w:before="120" w:after="120"/>
        <w:ind w:left="720" w:hanging="720"/>
      </w:pPr>
      <w:r w:rsidRPr="008576AA">
        <w:t>PURPOSE</w:t>
      </w:r>
    </w:p>
    <w:p w14:paraId="533F7EB4" w14:textId="26C3DFED" w:rsidR="00BD350B" w:rsidRPr="00A86779" w:rsidRDefault="00BD350B" w:rsidP="00006771">
      <w:pPr>
        <w:pStyle w:val="SOPLevel2"/>
        <w:rPr>
          <w:color w:val="000000" w:themeColor="text1"/>
        </w:rPr>
      </w:pPr>
      <w:r>
        <w:t>This procedure establishes t</w:t>
      </w:r>
      <w:r w:rsidRPr="58B00229">
        <w:t xml:space="preserve">he process to evaluate a report of an individual financial interest of an investigator or research staff </w:t>
      </w:r>
      <w:r w:rsidRPr="58B00229">
        <w:rPr>
          <w:u w:val="double"/>
        </w:rPr>
        <w:t>Related to the Research</w:t>
      </w:r>
      <w:r w:rsidR="108EC52E" w:rsidRPr="58B00229">
        <w:t xml:space="preserve"> or an institutional financial interest</w:t>
      </w:r>
      <w:r w:rsidR="001136A6" w:rsidRPr="58B00229">
        <w:t xml:space="preserve">—a situation in which the financial interests of the institution or a Covered Official who has authority to act on behalf of the </w:t>
      </w:r>
      <w:r w:rsidR="00884E0D">
        <w:t>i</w:t>
      </w:r>
      <w:r w:rsidR="001136A6" w:rsidRPr="58B00229">
        <w:t>nstitution—may bias the design, conduct, reporting, review or oversight of research conducted by its employees.</w:t>
      </w:r>
    </w:p>
    <w:p w14:paraId="45ECA106" w14:textId="0ACF9D7C" w:rsidR="00BD350B" w:rsidRPr="003F15C4" w:rsidRDefault="00BD350B" w:rsidP="00006771">
      <w:pPr>
        <w:pStyle w:val="SOPLevel2"/>
        <w:rPr>
          <w:strike/>
          <w:color w:val="000000" w:themeColor="text1"/>
        </w:rPr>
      </w:pPr>
      <w:r w:rsidRPr="58B00229">
        <w:t xml:space="preserve">The process begins when </w:t>
      </w:r>
      <w:r w:rsidR="006C2EBB" w:rsidRPr="58B00229">
        <w:t xml:space="preserve">the </w:t>
      </w:r>
      <w:r w:rsidRPr="58B00229">
        <w:rPr>
          <w:u w:val="single"/>
        </w:rPr>
        <w:t xml:space="preserve">COI </w:t>
      </w:r>
      <w:r w:rsidR="00380E99" w:rsidRPr="58B00229">
        <w:rPr>
          <w:u w:val="single"/>
        </w:rPr>
        <w:t>Administrator</w:t>
      </w:r>
      <w:r w:rsidR="00380E99" w:rsidRPr="58B00229">
        <w:t>,</w:t>
      </w:r>
      <w:r w:rsidR="006C2EBB" w:rsidRPr="58B00229">
        <w:t xml:space="preserve"> </w:t>
      </w:r>
      <w:r w:rsidR="006C2EBB" w:rsidRPr="58B00229">
        <w:rPr>
          <w:u w:val="single"/>
        </w:rPr>
        <w:t>COI Monitor</w:t>
      </w:r>
      <w:r w:rsidR="006C2EBB" w:rsidRPr="58B00229">
        <w:t>,</w:t>
      </w:r>
      <w:r w:rsidRPr="58B00229">
        <w:t xml:space="preserve"> </w:t>
      </w:r>
      <w:r w:rsidR="006C2EBB" w:rsidRPr="58B00229">
        <w:t xml:space="preserve">or </w:t>
      </w:r>
      <w:r w:rsidR="46BB0779" w:rsidRPr="58B00229">
        <w:t xml:space="preserve">Conflicts of Interest Committee </w:t>
      </w:r>
      <w:r w:rsidR="003F15C4" w:rsidRPr="58B00229">
        <w:t xml:space="preserve">(COIC) </w:t>
      </w:r>
      <w:r w:rsidRPr="58B00229">
        <w:t xml:space="preserve">determines that an investigator or research staff has reported a financial interest </w:t>
      </w:r>
      <w:r w:rsidRPr="58B00229">
        <w:rPr>
          <w:u w:val="double"/>
        </w:rPr>
        <w:t>Related to the Research</w:t>
      </w:r>
      <w:r w:rsidR="3C8859A0" w:rsidRPr="58B00229">
        <w:t xml:space="preserve"> </w:t>
      </w:r>
      <w:r w:rsidR="06250048" w:rsidRPr="58B00229">
        <w:t xml:space="preserve">or </w:t>
      </w:r>
      <w:r w:rsidR="4729D023" w:rsidRPr="58B00229">
        <w:t>an institutional conflict of interest exists relative to research.</w:t>
      </w:r>
    </w:p>
    <w:p w14:paraId="21EA30A8" w14:textId="23631124" w:rsidR="00BD350B" w:rsidRDefault="00BD350B" w:rsidP="00006771">
      <w:pPr>
        <w:pStyle w:val="SOPLevel2"/>
      </w:pPr>
      <w:r w:rsidRPr="58B00229">
        <w:t>The process ends when the COI Of</w:t>
      </w:r>
      <w:r>
        <w:t>fice has evaluated the reported interest and communicated the results of this evaluation to the</w:t>
      </w:r>
      <w:r w:rsidR="00A36D2B">
        <w:t xml:space="preserve"> investigator, </w:t>
      </w:r>
      <w:r w:rsidR="00575102">
        <w:t>COI Monitor</w:t>
      </w:r>
      <w:r w:rsidR="00A36D2B">
        <w:t>, an</w:t>
      </w:r>
      <w:r w:rsidR="00575102">
        <w:t>d</w:t>
      </w:r>
      <w:r w:rsidR="00B2441C">
        <w:t xml:space="preserve"> </w:t>
      </w:r>
      <w:r>
        <w:t>IRB.</w:t>
      </w:r>
    </w:p>
    <w:p w14:paraId="30596FD4" w14:textId="77777777" w:rsidR="00BD350B" w:rsidRPr="008576AA" w:rsidRDefault="00BD350B" w:rsidP="0035152D">
      <w:pPr>
        <w:pStyle w:val="SOPLevel1"/>
        <w:spacing w:before="120" w:after="120"/>
      </w:pPr>
      <w:r w:rsidRPr="008576AA">
        <w:t>REVISIONS FROM PREVIOUS VERSION</w:t>
      </w:r>
    </w:p>
    <w:p w14:paraId="7223E6D6" w14:textId="701440CF" w:rsidR="00BD350B" w:rsidRDefault="00BD350B" w:rsidP="00006771">
      <w:pPr>
        <w:pStyle w:val="SOPLevel2"/>
      </w:pPr>
      <w:r>
        <w:t>None</w:t>
      </w:r>
      <w:r w:rsidR="00DD023D">
        <w:t>.</w:t>
      </w:r>
    </w:p>
    <w:p w14:paraId="665BA33D" w14:textId="77777777" w:rsidR="00BD350B" w:rsidRPr="008576AA" w:rsidRDefault="00BD350B" w:rsidP="0035152D">
      <w:pPr>
        <w:pStyle w:val="SOPLevel1"/>
        <w:spacing w:before="120" w:after="120"/>
      </w:pPr>
      <w:r w:rsidRPr="008576AA">
        <w:t>POLICY</w:t>
      </w:r>
    </w:p>
    <w:p w14:paraId="649252F8" w14:textId="04BB2429" w:rsidR="00BD350B" w:rsidRDefault="00BD350B" w:rsidP="00006771">
      <w:pPr>
        <w:pStyle w:val="SOPLevel2"/>
      </w:pPr>
      <w:r>
        <w:t xml:space="preserve">The </w:t>
      </w:r>
      <w:r w:rsidR="005E0B75">
        <w:t xml:space="preserve">Senior Vice President for Research appoints the members of </w:t>
      </w:r>
      <w:r w:rsidR="006C2EBB">
        <w:t xml:space="preserve">the </w:t>
      </w:r>
      <w:r w:rsidR="005E0B75">
        <w:t>COI</w:t>
      </w:r>
      <w:r w:rsidR="003F15C4">
        <w:t>C</w:t>
      </w:r>
      <w:r w:rsidR="006C2EBB">
        <w:t>.</w:t>
      </w:r>
    </w:p>
    <w:p w14:paraId="5C85DEF1" w14:textId="7B19196B" w:rsidR="00BD350B" w:rsidRDefault="006C2EBB" w:rsidP="00006771">
      <w:pPr>
        <w:pStyle w:val="SOPLevel2"/>
      </w:pPr>
      <w:r>
        <w:t>The</w:t>
      </w:r>
      <w:r w:rsidR="00BD350B">
        <w:t xml:space="preserve"> </w:t>
      </w:r>
      <w:r>
        <w:t xml:space="preserve">COI Administrator or COI Monitor </w:t>
      </w:r>
      <w:r w:rsidR="00BD350B">
        <w:t xml:space="preserve">may have the </w:t>
      </w:r>
      <w:r>
        <w:t>COI</w:t>
      </w:r>
      <w:r w:rsidR="003F15C4">
        <w:t>C</w:t>
      </w:r>
      <w:r w:rsidR="00BD350B">
        <w:t xml:space="preserve"> </w:t>
      </w:r>
      <w:r>
        <w:t xml:space="preserve">review COI disclosures </w:t>
      </w:r>
      <w:r w:rsidR="00380E99">
        <w:t xml:space="preserve">of </w:t>
      </w:r>
      <w:r w:rsidR="00380E99" w:rsidRPr="00206A04">
        <w:rPr>
          <w:u w:val="single"/>
        </w:rPr>
        <w:t>Significant Financial Interest</w:t>
      </w:r>
      <w:r w:rsidR="00B2441C" w:rsidRPr="00206A04">
        <w:rPr>
          <w:u w:val="single"/>
        </w:rPr>
        <w:t>s</w:t>
      </w:r>
      <w:r w:rsidR="00380E99">
        <w:t xml:space="preserve"> </w:t>
      </w:r>
      <w:r w:rsidR="00BD350B">
        <w:t>whenever</w:t>
      </w:r>
      <w:r>
        <w:t xml:space="preserve"> it is</w:t>
      </w:r>
      <w:r w:rsidR="00B2441C">
        <w:t xml:space="preserve"> </w:t>
      </w:r>
      <w:r w:rsidR="00BD350B">
        <w:t>believe</w:t>
      </w:r>
      <w:r>
        <w:t>d</w:t>
      </w:r>
      <w:r w:rsidR="00BD350B">
        <w:t xml:space="preserve"> that </w:t>
      </w:r>
      <w:r>
        <w:t>a</w:t>
      </w:r>
      <w:r w:rsidR="00B2441C">
        <w:t>n expert</w:t>
      </w:r>
      <w:r>
        <w:t xml:space="preserve"> </w:t>
      </w:r>
      <w:r w:rsidR="00BD350B">
        <w:t xml:space="preserve">consensus is needed </w:t>
      </w:r>
      <w:r w:rsidR="00065740">
        <w:t>and/or a</w:t>
      </w:r>
      <w:r w:rsidR="00575102">
        <w:t xml:space="preserve"> management plan</w:t>
      </w:r>
      <w:r w:rsidR="00065740">
        <w:t xml:space="preserve"> must be issued</w:t>
      </w:r>
      <w:r w:rsidR="00BD350B">
        <w:t>.</w:t>
      </w:r>
    </w:p>
    <w:p w14:paraId="135B2369" w14:textId="5EAD9E21" w:rsidR="00525596" w:rsidRDefault="00525596" w:rsidP="00006771">
      <w:pPr>
        <w:pStyle w:val="SOPLevel2"/>
      </w:pPr>
      <w:r>
        <w:t>Individuals are considered to have an institutional responsibility and are subject to this policy when they are involved in any of the following:</w:t>
      </w:r>
    </w:p>
    <w:p w14:paraId="459852A5" w14:textId="7AC10A8C" w:rsidR="00525596" w:rsidRDefault="00525596" w:rsidP="00525596">
      <w:pPr>
        <w:pStyle w:val="SOPLevel3"/>
      </w:pPr>
      <w:r>
        <w:t>The design, conduct, or reporting of research</w:t>
      </w:r>
    </w:p>
    <w:p w14:paraId="5ABE8B01" w14:textId="5DCD3D9B" w:rsidR="00525596" w:rsidRDefault="00525596" w:rsidP="00525596">
      <w:pPr>
        <w:pStyle w:val="SOPLevel3"/>
      </w:pPr>
      <w:r>
        <w:t>Research consultation</w:t>
      </w:r>
    </w:p>
    <w:p w14:paraId="25C13BCD" w14:textId="58460787" w:rsidR="00525596" w:rsidRDefault="00525596" w:rsidP="00525596">
      <w:pPr>
        <w:pStyle w:val="SOPLevel3"/>
      </w:pPr>
      <w:r>
        <w:t>Teaching</w:t>
      </w:r>
    </w:p>
    <w:p w14:paraId="119BBB02" w14:textId="2378E432" w:rsidR="00525596" w:rsidRDefault="00525596" w:rsidP="00525596">
      <w:pPr>
        <w:pStyle w:val="SOPLevel3"/>
      </w:pPr>
      <w:r>
        <w:t>Professional practice</w:t>
      </w:r>
    </w:p>
    <w:p w14:paraId="6FD70CD5" w14:textId="51B16BD1" w:rsidR="00525596" w:rsidRDefault="00525596" w:rsidP="00525596">
      <w:pPr>
        <w:pStyle w:val="SOPLevel3"/>
      </w:pPr>
      <w:r>
        <w:t>Institutional committee memberships</w:t>
      </w:r>
    </w:p>
    <w:p w14:paraId="1E821BED" w14:textId="7DCF03D3" w:rsidR="00525596" w:rsidRDefault="00525596" w:rsidP="00525596">
      <w:pPr>
        <w:pStyle w:val="SOPLevel3"/>
      </w:pPr>
      <w:r>
        <w:t>Service on panels such as Institutional Review Boards or Data and Safety Monitoring Boards</w:t>
      </w:r>
    </w:p>
    <w:p w14:paraId="15B01DBC" w14:textId="77777777" w:rsidR="00BD350B" w:rsidRDefault="00BD350B" w:rsidP="00C950CC">
      <w:pPr>
        <w:pStyle w:val="SOPLevel2"/>
      </w:pPr>
      <w:r>
        <w:t>Individuals subject to this policy are required to complete financial conflicts of interest training initially, at least every four years, and immediately when:</w:t>
      </w:r>
    </w:p>
    <w:p w14:paraId="20717600" w14:textId="09D2B183" w:rsidR="00BD350B" w:rsidRDefault="00BD350B" w:rsidP="00C950CC">
      <w:pPr>
        <w:pStyle w:val="SOPLevel3"/>
      </w:pPr>
      <w:r>
        <w:t>Joining the organization</w:t>
      </w:r>
    </w:p>
    <w:p w14:paraId="3BC89EC7" w14:textId="72F0ABCE" w:rsidR="00BD350B" w:rsidRDefault="00BD350B" w:rsidP="00C950CC">
      <w:pPr>
        <w:pStyle w:val="SOPLevel3"/>
      </w:pPr>
      <w:r>
        <w:t>Financial conflict policies are revised in a manner that changes investigator requirements</w:t>
      </w:r>
    </w:p>
    <w:p w14:paraId="1A80000A" w14:textId="15FBE70A" w:rsidR="00BD350B" w:rsidRDefault="00BD350B" w:rsidP="00C950CC">
      <w:pPr>
        <w:pStyle w:val="SOPLevel3"/>
      </w:pPr>
      <w:r>
        <w:t>Non-compliant with financial conflicts policies and procedures</w:t>
      </w:r>
    </w:p>
    <w:p w14:paraId="3B8E4338" w14:textId="182011AB" w:rsidR="00BD350B" w:rsidRDefault="00BD350B" w:rsidP="00E44496">
      <w:pPr>
        <w:pStyle w:val="SOPLevel2"/>
      </w:pPr>
      <w:r>
        <w:t>Individuals subject to this policy are required to disclose</w:t>
      </w:r>
      <w:r w:rsidR="2D5B0C9D">
        <w:t xml:space="preserve"> through </w:t>
      </w:r>
      <w:r w:rsidR="2D5B0C9D" w:rsidRPr="003F15C4">
        <w:rPr>
          <w:color w:val="000000" w:themeColor="text1"/>
        </w:rPr>
        <w:t xml:space="preserve">the </w:t>
      </w:r>
      <w:r w:rsidR="0C42639B" w:rsidRPr="003F15C4">
        <w:rPr>
          <w:color w:val="000000" w:themeColor="text1"/>
        </w:rPr>
        <w:t xml:space="preserve">eCOI portal in the </w:t>
      </w:r>
      <w:r w:rsidR="2D5B0C9D" w:rsidRPr="003F15C4">
        <w:rPr>
          <w:color w:val="000000" w:themeColor="text1"/>
        </w:rPr>
        <w:t>eIRB electronic system</w:t>
      </w:r>
      <w:r w:rsidRPr="003F15C4">
        <w:rPr>
          <w:color w:val="000000" w:themeColor="text1"/>
        </w:rPr>
        <w:t xml:space="preserve"> their institutional responsibility to conduct rese</w:t>
      </w:r>
      <w:r>
        <w:t xml:space="preserve">arch and the financial interests </w:t>
      </w:r>
      <w:r w:rsidRPr="5E9D5D44">
        <w:rPr>
          <w:u w:val="double"/>
        </w:rPr>
        <w:t>Related to the Research</w:t>
      </w:r>
      <w:r>
        <w:t>:</w:t>
      </w:r>
    </w:p>
    <w:p w14:paraId="5BB58F0A" w14:textId="7BDB1F01" w:rsidR="00BD350B" w:rsidRDefault="00BD350B" w:rsidP="00E44496">
      <w:pPr>
        <w:pStyle w:val="SOPLevel3"/>
      </w:pPr>
      <w:r>
        <w:t>On submission of an initial review</w:t>
      </w:r>
    </w:p>
    <w:p w14:paraId="5F3D4859" w14:textId="084AD3B3" w:rsidR="00BD350B" w:rsidRDefault="00BD350B" w:rsidP="00E44496">
      <w:pPr>
        <w:pStyle w:val="SOPLevel3"/>
      </w:pPr>
      <w:r>
        <w:t>At least annually</w:t>
      </w:r>
    </w:p>
    <w:p w14:paraId="4D0D76BE" w14:textId="39A83453" w:rsidR="00BD350B" w:rsidRDefault="00BD350B" w:rsidP="000C1078">
      <w:pPr>
        <w:pStyle w:val="SOPLevel3"/>
      </w:pPr>
      <w:r w:rsidRPr="000C1078">
        <w:t>Within 30 days of discovering or acquiring (e.g., through purchase, marriage, or inheritance) a new financial interest</w:t>
      </w:r>
    </w:p>
    <w:p w14:paraId="18912CE5" w14:textId="77777777" w:rsidR="00BD350B" w:rsidRDefault="00BD350B" w:rsidP="00502C62">
      <w:pPr>
        <w:pStyle w:val="SOPLevel2"/>
      </w:pPr>
      <w:r>
        <w:t>Travel disclosures are to include the purpose of the trip, the identity of the sponsor or organizer, the destination, and the duration.</w:t>
      </w:r>
    </w:p>
    <w:p w14:paraId="11B2A390" w14:textId="77777777" w:rsidR="00BD350B" w:rsidRDefault="00BD350B" w:rsidP="00AF0772">
      <w:pPr>
        <w:pStyle w:val="SOPLevel2"/>
      </w:pPr>
      <w:r>
        <w:t>Violations of this policy or proscribed management plans can lead to:</w:t>
      </w:r>
    </w:p>
    <w:p w14:paraId="0D3995B8" w14:textId="77777777" w:rsidR="00BD350B" w:rsidRDefault="00BD350B" w:rsidP="00531804">
      <w:pPr>
        <w:pStyle w:val="SOPLevel3"/>
      </w:pPr>
      <w:r>
        <w:t>Loss or restriction of privileges to conduct research</w:t>
      </w:r>
    </w:p>
    <w:p w14:paraId="7531757A" w14:textId="5EE229B4" w:rsidR="00BD350B" w:rsidRDefault="00BD350B" w:rsidP="00531804">
      <w:pPr>
        <w:pStyle w:val="SOPLevel3"/>
      </w:pPr>
      <w:r>
        <w:t>Other employment actions as allow</w:t>
      </w:r>
      <w:r w:rsidR="002C6FA1">
        <w:t>ed</w:t>
      </w:r>
      <w:r>
        <w:t xml:space="preserve"> by Human Resources Policies and Procedures</w:t>
      </w:r>
    </w:p>
    <w:p w14:paraId="0574CE06" w14:textId="77777777" w:rsidR="00BD350B" w:rsidRDefault="00BD350B" w:rsidP="006752F2">
      <w:pPr>
        <w:pStyle w:val="SOPLevel2"/>
      </w:pPr>
      <w:r>
        <w:t>R</w:t>
      </w:r>
      <w:r w:rsidRPr="006752F2">
        <w:t xml:space="preserve">ecords related to disclosures and management of financial conflicts of interest </w:t>
      </w:r>
      <w:r>
        <w:t xml:space="preserve">are to be retained </w:t>
      </w:r>
      <w:r w:rsidRPr="006752F2">
        <w:t>for at least three years from completion of the research.</w:t>
      </w:r>
    </w:p>
    <w:p w14:paraId="6D1063AA" w14:textId="77777777" w:rsidR="00BD350B" w:rsidRDefault="00BD350B" w:rsidP="0035152D">
      <w:pPr>
        <w:pStyle w:val="SOPLevel1"/>
        <w:spacing w:before="120" w:after="120"/>
      </w:pPr>
      <w:r>
        <w:lastRenderedPageBreak/>
        <w:t>RESPONSIBILITIES</w:t>
      </w:r>
    </w:p>
    <w:p w14:paraId="28CC6666" w14:textId="7E3CB6A5" w:rsidR="00BD350B" w:rsidRPr="00A86779" w:rsidRDefault="00BD350B" w:rsidP="00006771">
      <w:pPr>
        <w:pStyle w:val="SOPLevel2"/>
      </w:pPr>
      <w:r>
        <w:t xml:space="preserve">The COI </w:t>
      </w:r>
      <w:r w:rsidR="00575102">
        <w:t>Administrator</w:t>
      </w:r>
      <w:r>
        <w:t xml:space="preserve"> carries out these procedures or ensures that </w:t>
      </w:r>
      <w:r w:rsidR="003F15C4">
        <w:t xml:space="preserve">the </w:t>
      </w:r>
      <w:r w:rsidR="003F15C4" w:rsidRPr="00A86779">
        <w:t xml:space="preserve">Conflicts of Interest Committee </w:t>
      </w:r>
      <w:r w:rsidRPr="00A86779">
        <w:t>follows these procedures.</w:t>
      </w:r>
    </w:p>
    <w:p w14:paraId="4481116D" w14:textId="77777777" w:rsidR="00BD350B" w:rsidRPr="008576AA" w:rsidRDefault="00BD350B" w:rsidP="0035152D">
      <w:pPr>
        <w:pStyle w:val="SOPLevel1"/>
        <w:spacing w:before="120" w:after="120"/>
      </w:pPr>
      <w:r w:rsidRPr="008576AA">
        <w:t>PROCEDURE</w:t>
      </w:r>
    </w:p>
    <w:p w14:paraId="2686492F" w14:textId="6A640223" w:rsidR="00BD350B" w:rsidRDefault="00BD350B" w:rsidP="00006771">
      <w:pPr>
        <w:pStyle w:val="SOPLevel2"/>
      </w:pPr>
      <w:r>
        <w:t xml:space="preserve">Ensure </w:t>
      </w:r>
      <w:r w:rsidR="0038277B" w:rsidRPr="003F15C4">
        <w:t>COI</w:t>
      </w:r>
      <w:r w:rsidR="003F15C4" w:rsidRPr="003F15C4">
        <w:t>C</w:t>
      </w:r>
      <w:r w:rsidR="0038277B" w:rsidRPr="003F15C4">
        <w:t xml:space="preserve"> </w:t>
      </w:r>
      <w:r>
        <w:t xml:space="preserve">members do not participate in the review of any conflict of interests in which the member has </w:t>
      </w:r>
      <w:r w:rsidR="00575102">
        <w:t xml:space="preserve">a </w:t>
      </w:r>
      <w:r w:rsidRPr="5E9D5D44">
        <w:rPr>
          <w:u w:val="double"/>
        </w:rPr>
        <w:t>Conflicting Interest</w:t>
      </w:r>
      <w:r>
        <w:t>.</w:t>
      </w:r>
    </w:p>
    <w:p w14:paraId="08B2479A" w14:textId="77777777" w:rsidR="00BD350B" w:rsidRDefault="00BD350B" w:rsidP="00006771">
      <w:pPr>
        <w:pStyle w:val="SOPLevel2"/>
      </w:pPr>
      <w:r w:rsidRPr="00B95335">
        <w:t xml:space="preserve">Review </w:t>
      </w:r>
      <w:r>
        <w:t>the</w:t>
      </w:r>
      <w:r w:rsidRPr="00B95335">
        <w:t xml:space="preserve"> </w:t>
      </w:r>
      <w:r>
        <w:t>reported</w:t>
      </w:r>
      <w:r w:rsidRPr="00B95335">
        <w:t xml:space="preserve"> financial</w:t>
      </w:r>
      <w:r>
        <w:t xml:space="preserve"> interest and the </w:t>
      </w:r>
      <w:r w:rsidRPr="009C61BA">
        <w:t>research</w:t>
      </w:r>
      <w:r>
        <w:t xml:space="preserve"> protocol.</w:t>
      </w:r>
    </w:p>
    <w:p w14:paraId="3A7182E9" w14:textId="6B0CC350" w:rsidR="00BD350B" w:rsidRPr="00B95335" w:rsidRDefault="00BD350B" w:rsidP="00006771">
      <w:pPr>
        <w:pStyle w:val="SOPLevel3"/>
      </w:pPr>
      <w:r>
        <w:t xml:space="preserve">If the financial interest and </w:t>
      </w:r>
      <w:r w:rsidRPr="009C61BA">
        <w:t>research</w:t>
      </w:r>
      <w:r>
        <w:t xml:space="preserve"> protocol ha</w:t>
      </w:r>
      <w:r w:rsidR="00624D10">
        <w:t>ve</w:t>
      </w:r>
      <w:r>
        <w:t xml:space="preserve"> already been reviewed, and if needed, managed, notify the IRB staff of this determination in </w:t>
      </w:r>
      <w:r w:rsidR="00171E7A">
        <w:t>writing,</w:t>
      </w:r>
      <w:r>
        <w:t xml:space="preserve"> and stop processing subsequent steps of this procedure.</w:t>
      </w:r>
    </w:p>
    <w:p w14:paraId="2FB805AE" w14:textId="77777777" w:rsidR="00BD350B" w:rsidRDefault="00BD350B" w:rsidP="00006771">
      <w:pPr>
        <w:pStyle w:val="SOPLevel2"/>
      </w:pPr>
      <w:r>
        <w:t>Determine whether the reported financial interest is related to the research.</w:t>
      </w:r>
    </w:p>
    <w:p w14:paraId="41BEA04E" w14:textId="77777777" w:rsidR="00BD350B" w:rsidRDefault="00BD350B" w:rsidP="00502C62">
      <w:pPr>
        <w:pStyle w:val="SOPLevel3"/>
      </w:pPr>
      <w:r>
        <w:t>If the financial interest is not related to the research, notify the IRB staff of this determination in writing and stop processing subsequent steps of this procedure.</w:t>
      </w:r>
    </w:p>
    <w:p w14:paraId="49189DBD" w14:textId="77777777" w:rsidR="00BD350B" w:rsidRPr="00502C62" w:rsidRDefault="00BD350B" w:rsidP="00006771">
      <w:pPr>
        <w:pStyle w:val="SOPLevel2"/>
      </w:pPr>
      <w:r>
        <w:t>D</w:t>
      </w:r>
      <w:r w:rsidRPr="00B95335">
        <w:t>etermine</w:t>
      </w:r>
      <w:r>
        <w:t xml:space="preserve"> </w:t>
      </w:r>
      <w:r w:rsidRPr="00B95335">
        <w:t xml:space="preserve">whether </w:t>
      </w:r>
      <w:r>
        <w:t>the</w:t>
      </w:r>
      <w:r w:rsidRPr="00B95335">
        <w:t xml:space="preserve"> </w:t>
      </w:r>
      <w:r>
        <w:t xml:space="preserve">reported financial interest </w:t>
      </w:r>
      <w:r w:rsidRPr="00B95335">
        <w:t>could directly and significantly affect the design,</w:t>
      </w:r>
      <w:r>
        <w:t xml:space="preserve"> </w:t>
      </w:r>
      <w:r w:rsidRPr="00B95335">
        <w:t xml:space="preserve">conduct, or reporting </w:t>
      </w:r>
      <w:r>
        <w:t xml:space="preserve">(i.e., the reported financial interest is a conflict of interests) </w:t>
      </w:r>
      <w:r w:rsidRPr="00B95335">
        <w:t xml:space="preserve">of the </w:t>
      </w:r>
      <w:r w:rsidRPr="00B95335">
        <w:rPr>
          <w:u w:val="double"/>
        </w:rPr>
        <w:t>Human Research</w:t>
      </w:r>
      <w:r w:rsidRPr="00502C62">
        <w:t>.</w:t>
      </w:r>
    </w:p>
    <w:p w14:paraId="5068277D" w14:textId="77777777" w:rsidR="00BD350B" w:rsidRDefault="00BD350B" w:rsidP="00006771">
      <w:pPr>
        <w:pStyle w:val="SOPLevel3"/>
      </w:pPr>
      <w:r>
        <w:t>If there is no conflict of interests, notify the IRB staff of this determination in writing and stop processing subsequent steps of this procedure.</w:t>
      </w:r>
    </w:p>
    <w:p w14:paraId="46BFB95B" w14:textId="77777777" w:rsidR="00BD350B" w:rsidRDefault="00BD350B" w:rsidP="00006771">
      <w:pPr>
        <w:pStyle w:val="SOPLevel2"/>
      </w:pPr>
      <w:r>
        <w:t xml:space="preserve">If a conflict of interests </w:t>
      </w:r>
      <w:r w:rsidRPr="00B95335">
        <w:t>exists</w:t>
      </w:r>
      <w:r>
        <w:t xml:space="preserve">, </w:t>
      </w:r>
      <w:r w:rsidRPr="00B95335">
        <w:t>determine</w:t>
      </w:r>
      <w:r w:rsidRPr="00A8353B">
        <w:t xml:space="preserve"> </w:t>
      </w:r>
      <w:r>
        <w:t>under what circumstances, if any, should a conflicted individual (in the case of individual financial interest) or the organization (in case of institutional financial interest) be allowed to participate in:</w:t>
      </w:r>
    </w:p>
    <w:p w14:paraId="4436B4D2" w14:textId="2C948344" w:rsidR="00BD350B" w:rsidRDefault="00BD350B" w:rsidP="00006771">
      <w:pPr>
        <w:pStyle w:val="SOPLevel3"/>
      </w:pPr>
      <w:r>
        <w:t>Subject recruitment</w:t>
      </w:r>
    </w:p>
    <w:p w14:paraId="01C3B130" w14:textId="587C91BB" w:rsidR="00BD350B" w:rsidRDefault="00BD350B" w:rsidP="00006771">
      <w:pPr>
        <w:pStyle w:val="SOPLevel3"/>
      </w:pPr>
      <w:r>
        <w:t>Prescreening for inclusion/exclusion criteria</w:t>
      </w:r>
    </w:p>
    <w:p w14:paraId="4B712A32" w14:textId="3DEF9E75" w:rsidR="00BD350B" w:rsidRDefault="00BD350B" w:rsidP="00006771">
      <w:pPr>
        <w:pStyle w:val="SOPLevel3"/>
      </w:pPr>
      <w:r>
        <w:t>The consent process</w:t>
      </w:r>
    </w:p>
    <w:p w14:paraId="4F6C9D00" w14:textId="2C9EBB15" w:rsidR="00BD350B" w:rsidRDefault="00BD350B" w:rsidP="00006771">
      <w:pPr>
        <w:pStyle w:val="SOPLevel3"/>
      </w:pPr>
      <w:r>
        <w:t xml:space="preserve">The clinical treatment of subjects, separate from the </w:t>
      </w:r>
      <w:r w:rsidRPr="009C61BA">
        <w:t>research</w:t>
      </w:r>
      <w:r>
        <w:t xml:space="preserve"> interventions or procedures</w:t>
      </w:r>
    </w:p>
    <w:p w14:paraId="14CFFBDE" w14:textId="607BE088" w:rsidR="00BD350B" w:rsidRDefault="00BD350B" w:rsidP="00006771">
      <w:pPr>
        <w:pStyle w:val="SOPLevel3"/>
      </w:pPr>
      <w:r>
        <w:t xml:space="preserve">Clinical evaluation of subjects during the </w:t>
      </w:r>
      <w:r w:rsidRPr="009C61BA">
        <w:t>research</w:t>
      </w:r>
      <w:r>
        <w:t xml:space="preserve">, separate from the </w:t>
      </w:r>
      <w:r w:rsidRPr="009C61BA">
        <w:t>research</w:t>
      </w:r>
      <w:r>
        <w:t xml:space="preserve"> interventions or procedures, including adverse event evaluation and reporting</w:t>
      </w:r>
    </w:p>
    <w:p w14:paraId="09FE3896" w14:textId="77777777" w:rsidR="00BD350B" w:rsidRDefault="00BD350B" w:rsidP="00006771">
      <w:pPr>
        <w:pStyle w:val="SOPLevel2"/>
      </w:pPr>
      <w:r>
        <w:t>Create a written management plan, considering the following options:</w:t>
      </w:r>
    </w:p>
    <w:p w14:paraId="78CD8A29" w14:textId="404B0569" w:rsidR="00BD350B" w:rsidRDefault="00BD350B" w:rsidP="00006771">
      <w:pPr>
        <w:pStyle w:val="SOPLevel3"/>
      </w:pPr>
      <w:r>
        <w:t>Public disclosure of the financial interests</w:t>
      </w:r>
    </w:p>
    <w:p w14:paraId="003A4587" w14:textId="191B5E5F" w:rsidR="00BD350B" w:rsidRDefault="00BD350B" w:rsidP="00006771">
      <w:pPr>
        <w:pStyle w:val="SOPLevel3"/>
      </w:pPr>
      <w:r>
        <w:t>Disclosure of the financial interests to subjects</w:t>
      </w:r>
    </w:p>
    <w:p w14:paraId="5689FE9E" w14:textId="4A001217" w:rsidR="00BD350B" w:rsidRDefault="00BD350B" w:rsidP="00B5440D">
      <w:pPr>
        <w:pStyle w:val="SOPLevel3"/>
      </w:pPr>
      <w:r w:rsidRPr="00B5440D">
        <w:t>Appointment of an independent monitor capable of taking measures to protect the design, conduct, and reporting of the research against bias resulting from the financial conflic</w:t>
      </w:r>
      <w:r>
        <w:t>t of interest</w:t>
      </w:r>
    </w:p>
    <w:p w14:paraId="06F9E48C" w14:textId="7FC2E34E" w:rsidR="00BD350B" w:rsidRDefault="00BD350B" w:rsidP="00B5440D">
      <w:pPr>
        <w:pStyle w:val="SOPLevel3"/>
        <w:rPr>
          <w:color w:val="000000" w:themeColor="text1"/>
        </w:rPr>
      </w:pPr>
      <w:r>
        <w:t xml:space="preserve">Change of personnel or personnel responsibilities, or disqualification of personnel from participation in all </w:t>
      </w:r>
      <w:r w:rsidRPr="58B00229">
        <w:t>or a portion of the research</w:t>
      </w:r>
    </w:p>
    <w:p w14:paraId="7E319137" w14:textId="77777777" w:rsidR="00525596" w:rsidRPr="00525596" w:rsidRDefault="00525596" w:rsidP="00B5440D">
      <w:pPr>
        <w:pStyle w:val="SOPLevel3"/>
        <w:rPr>
          <w:color w:val="000000" w:themeColor="text1"/>
        </w:rPr>
      </w:pPr>
      <w:r w:rsidRPr="58B00229">
        <w:t xml:space="preserve">Permitting the research to proceed, with reduction or divestiture of the financial interest(s) </w:t>
      </w:r>
    </w:p>
    <w:p w14:paraId="15ED3060" w14:textId="77777777" w:rsidR="00525596" w:rsidRPr="00525596" w:rsidRDefault="00525596" w:rsidP="00525596">
      <w:pPr>
        <w:pStyle w:val="SOPLevel4"/>
        <w:rPr>
          <w:color w:val="000000" w:themeColor="text1"/>
        </w:rPr>
      </w:pPr>
      <w:r w:rsidRPr="58B00229">
        <w:t xml:space="preserve">of the University (institutional COI) and/or </w:t>
      </w:r>
    </w:p>
    <w:p w14:paraId="3BC17500" w14:textId="28A79F9E" w:rsidR="00BD350B" w:rsidRPr="00525596" w:rsidRDefault="00525596" w:rsidP="00525596">
      <w:pPr>
        <w:pStyle w:val="SOPLevel4"/>
        <w:rPr>
          <w:color w:val="000000" w:themeColor="text1"/>
        </w:rPr>
      </w:pPr>
      <w:r w:rsidRPr="58B00229">
        <w:t>of individual investigators (Investigator COI)</w:t>
      </w:r>
      <w:r w:rsidR="00BD350B" w:rsidRPr="58B00229">
        <w:t>.</w:t>
      </w:r>
    </w:p>
    <w:p w14:paraId="07B245F0" w14:textId="72971733" w:rsidR="00BD350B" w:rsidRDefault="00BD350B" w:rsidP="00B5440D">
      <w:pPr>
        <w:pStyle w:val="SOPLevel3"/>
        <w:rPr>
          <w:color w:val="000000" w:themeColor="text1"/>
        </w:rPr>
      </w:pPr>
      <w:r w:rsidRPr="58B00229">
        <w:t>Severance of relationships that create financial conflicts</w:t>
      </w:r>
    </w:p>
    <w:p w14:paraId="5D31BFDC" w14:textId="29620713" w:rsidR="00BD350B" w:rsidRDefault="00BD350B" w:rsidP="00006771">
      <w:pPr>
        <w:pStyle w:val="SOPLevel3"/>
      </w:pPr>
      <w:r w:rsidRPr="58B00229">
        <w:t>Modification of the rese</w:t>
      </w:r>
      <w:r>
        <w:t>arch plan</w:t>
      </w:r>
    </w:p>
    <w:p w14:paraId="589A3330" w14:textId="30B62E02" w:rsidR="00BD350B" w:rsidRDefault="00BD350B" w:rsidP="00006771">
      <w:pPr>
        <w:pStyle w:val="SOPLevel3"/>
      </w:pPr>
      <w:r>
        <w:t>Involvement of external individuals in key portions of the protocol</w:t>
      </w:r>
    </w:p>
    <w:p w14:paraId="2EAA913B" w14:textId="580FCEDA" w:rsidR="00BD350B" w:rsidRDefault="00BD350B" w:rsidP="00006771">
      <w:pPr>
        <w:pStyle w:val="SOPLevel3"/>
      </w:pPr>
      <w:r>
        <w:t>Use of an external IRB</w:t>
      </w:r>
    </w:p>
    <w:p w14:paraId="60924146" w14:textId="717F7003" w:rsidR="00BD350B" w:rsidRDefault="00BD350B" w:rsidP="00F503A3">
      <w:pPr>
        <w:pStyle w:val="SOPLevel3"/>
      </w:pPr>
      <w:r>
        <w:t>A</w:t>
      </w:r>
      <w:r w:rsidRPr="00F503A3">
        <w:t xml:space="preserve"> retrospective review</w:t>
      </w:r>
    </w:p>
    <w:p w14:paraId="65DF0726" w14:textId="40F915BB" w:rsidR="00BD350B" w:rsidRDefault="00BD350B" w:rsidP="00F503A3">
      <w:pPr>
        <w:pStyle w:val="SOPLevel3"/>
      </w:pPr>
      <w:r>
        <w:t>A</w:t>
      </w:r>
      <w:r w:rsidRPr="00F503A3">
        <w:t xml:space="preserve"> mitigation report</w:t>
      </w:r>
    </w:p>
    <w:p w14:paraId="38222C26" w14:textId="2EC37D7A" w:rsidR="00BD350B" w:rsidRDefault="00BD350B" w:rsidP="00F503A3">
      <w:pPr>
        <w:pStyle w:val="SOPLevel3"/>
        <w:rPr>
          <w:color w:val="000000" w:themeColor="text1"/>
        </w:rPr>
      </w:pPr>
      <w:r>
        <w:t>A plan</w:t>
      </w:r>
      <w:r w:rsidRPr="58B00229">
        <w:t xml:space="preserve"> to monitor and enforce the implementation of the management plan</w:t>
      </w:r>
    </w:p>
    <w:p w14:paraId="0ABB966F" w14:textId="1CB1834B" w:rsidR="00525596" w:rsidRPr="00525596" w:rsidRDefault="00525596" w:rsidP="00F503A3">
      <w:pPr>
        <w:pStyle w:val="SOPLevel3"/>
        <w:rPr>
          <w:color w:val="000000" w:themeColor="text1"/>
        </w:rPr>
      </w:pPr>
      <w:r w:rsidRPr="58B00229">
        <w:t>Prohibiting the research from taking place at the University</w:t>
      </w:r>
    </w:p>
    <w:p w14:paraId="12048480" w14:textId="77777777" w:rsidR="00BD350B" w:rsidRDefault="00BD350B" w:rsidP="00006771">
      <w:pPr>
        <w:pStyle w:val="SOPLevel2"/>
      </w:pPr>
      <w:r w:rsidRPr="58B00229">
        <w:t>Provide the writt</w:t>
      </w:r>
      <w:r>
        <w:t>en management plan to the involved individual or office for comment and review.</w:t>
      </w:r>
    </w:p>
    <w:p w14:paraId="525BDC0B" w14:textId="0F3F94C4" w:rsidR="00BD350B" w:rsidRDefault="00BD350B" w:rsidP="00006771">
      <w:pPr>
        <w:pStyle w:val="SOPLevel2"/>
      </w:pPr>
      <w:r>
        <w:lastRenderedPageBreak/>
        <w:t>Finalize the written management plan</w:t>
      </w:r>
      <w:r w:rsidR="00B010C5">
        <w:t>.</w:t>
      </w:r>
    </w:p>
    <w:p w14:paraId="29157F05" w14:textId="5D346A36" w:rsidR="00BD350B" w:rsidRDefault="00BD350B" w:rsidP="00992405">
      <w:pPr>
        <w:pStyle w:val="SOPLevel2"/>
      </w:pPr>
      <w:r>
        <w:t xml:space="preserve">Provide the IRB </w:t>
      </w:r>
      <w:r w:rsidR="00022AB3">
        <w:t>Administrator</w:t>
      </w:r>
      <w:r>
        <w:t xml:space="preserve"> of the reviewing IRB with the</w:t>
      </w:r>
      <w:r w:rsidR="00022AB3">
        <w:t xml:space="preserve"> pertinent elements</w:t>
      </w:r>
      <w:r>
        <w:t xml:space="preserve"> </w:t>
      </w:r>
      <w:r w:rsidR="00022AB3">
        <w:t>of the management plan so that the consent forms, if applicable, may be revised</w:t>
      </w:r>
      <w:r>
        <w:t xml:space="preserve"> </w:t>
      </w:r>
      <w:r w:rsidR="00022AB3">
        <w:t xml:space="preserve">and/or any changes to the discloser’s participation in the study may be </w:t>
      </w:r>
      <w:r w:rsidR="00E67569">
        <w:t xml:space="preserve">indicated on </w:t>
      </w:r>
      <w:r w:rsidR="001D0DD8">
        <w:t xml:space="preserve">the </w:t>
      </w:r>
      <w:r w:rsidR="00E67569">
        <w:t xml:space="preserve">file. </w:t>
      </w:r>
    </w:p>
    <w:p w14:paraId="38B6A14F" w14:textId="43EC598E" w:rsidR="00BD350B" w:rsidRDefault="00BD350B" w:rsidP="00006771">
      <w:pPr>
        <w:pStyle w:val="SOPLevel2"/>
      </w:pPr>
      <w:r>
        <w:t>When required</w:t>
      </w:r>
      <w:r w:rsidR="001D0DD8">
        <w:t>,</w:t>
      </w:r>
      <w:r>
        <w:t xml:space="preserve"> provide the final determination to the funding or regulatory agencies.</w:t>
      </w:r>
    </w:p>
    <w:p w14:paraId="515719E8" w14:textId="3EDB7A5A" w:rsidR="00BD350B" w:rsidRPr="003F15C4" w:rsidRDefault="00BD350B" w:rsidP="00006771">
      <w:pPr>
        <w:pStyle w:val="SOPLevel2"/>
      </w:pPr>
      <w:r>
        <w:t>Maintain a copy of determinations and management plans in the records</w:t>
      </w:r>
      <w:r w:rsidR="10DD8D09">
        <w:t xml:space="preserve"> </w:t>
      </w:r>
      <w:r w:rsidR="001D0DD8">
        <w:t xml:space="preserve">for </w:t>
      </w:r>
      <w:r w:rsidR="10DD8D09" w:rsidRPr="003F15C4">
        <w:t>a minimum of 3 years</w:t>
      </w:r>
      <w:r w:rsidRPr="003F15C4">
        <w:t>.</w:t>
      </w:r>
    </w:p>
    <w:p w14:paraId="1589BAB1" w14:textId="77777777" w:rsidR="00BD350B" w:rsidRPr="008576AA" w:rsidRDefault="00BD350B" w:rsidP="0035152D">
      <w:pPr>
        <w:pStyle w:val="SOPLevel1"/>
        <w:spacing w:before="120" w:after="120"/>
      </w:pPr>
      <w:r w:rsidRPr="008576AA">
        <w:t>MATERIALS</w:t>
      </w:r>
    </w:p>
    <w:p w14:paraId="5FCBD0DF" w14:textId="7EE0D899" w:rsidR="00BD350B" w:rsidRDefault="00A86779" w:rsidP="00006771">
      <w:pPr>
        <w:pStyle w:val="SOPLevel2"/>
      </w:pPr>
      <w:r>
        <w:t xml:space="preserve">SOP </w:t>
      </w:r>
      <w:r w:rsidR="000821F2">
        <w:t xml:space="preserve">- </w:t>
      </w:r>
      <w:r>
        <w:t>Definitions (HRP-001)</w:t>
      </w:r>
    </w:p>
    <w:p w14:paraId="2918DA2C" w14:textId="77777777" w:rsidR="00BD350B" w:rsidRPr="008576AA" w:rsidRDefault="00BD350B" w:rsidP="0035152D">
      <w:pPr>
        <w:pStyle w:val="SOPLevel1"/>
        <w:spacing w:before="120" w:after="120"/>
      </w:pPr>
      <w:r w:rsidRPr="008576AA">
        <w:t>REFERENCES</w:t>
      </w:r>
    </w:p>
    <w:p w14:paraId="397697B0" w14:textId="77777777" w:rsidR="00BD350B" w:rsidRDefault="00BD350B" w:rsidP="00E752AA">
      <w:pPr>
        <w:pStyle w:val="SOPLevel2"/>
      </w:pPr>
      <w:r>
        <w:t xml:space="preserve">42 CFR </w:t>
      </w:r>
      <w:r w:rsidRPr="00845308">
        <w:t>§</w:t>
      </w:r>
      <w:r>
        <w:t>50</w:t>
      </w:r>
    </w:p>
    <w:p w14:paraId="15A5FC47" w14:textId="27802F68" w:rsidR="00BD350B" w:rsidRDefault="00BD350B" w:rsidP="00E752AA">
      <w:pPr>
        <w:pStyle w:val="SOPLevel2"/>
      </w:pPr>
      <w:r w:rsidRPr="00E752AA">
        <w:t xml:space="preserve">45 CFR </w:t>
      </w:r>
      <w:r w:rsidRPr="00845308">
        <w:t>§</w:t>
      </w:r>
      <w:r w:rsidRPr="00E752AA">
        <w:t>94</w:t>
      </w:r>
    </w:p>
    <w:p w14:paraId="30B8B46F" w14:textId="77777777" w:rsidR="00A86779" w:rsidRDefault="00A86779" w:rsidP="00A86779">
      <w:pPr>
        <w:pStyle w:val="SOPLevel2"/>
        <w:rPr>
          <w:color w:val="000000" w:themeColor="text1"/>
        </w:rPr>
      </w:pPr>
      <w:r>
        <w:t>42 C</w:t>
      </w:r>
      <w:r w:rsidRPr="58B00229">
        <w:t>FR 50 Subpart F. Responsibility of Applicants for Promoting Objectivity in Research for Which PHS Funding is Sought</w:t>
      </w:r>
    </w:p>
    <w:p w14:paraId="6309A2AD" w14:textId="77777777" w:rsidR="00A86779" w:rsidRPr="00652053" w:rsidRDefault="00A86779" w:rsidP="00A86779">
      <w:pPr>
        <w:pStyle w:val="SOPLevel2"/>
        <w:rPr>
          <w:color w:val="000000" w:themeColor="text1"/>
        </w:rPr>
      </w:pPr>
      <w:r w:rsidRPr="58B00229">
        <w:t>Rutgers Policy 60.5.8 Conflicts of Interest – Faculty Professional Activities Outside the University and Outside Employment for Academic Personnel</w:t>
      </w:r>
    </w:p>
    <w:p w14:paraId="24705966" w14:textId="77777777" w:rsidR="00A86779" w:rsidRPr="00652053" w:rsidRDefault="00A86779" w:rsidP="00A86779">
      <w:pPr>
        <w:pStyle w:val="SOPLevel2"/>
        <w:rPr>
          <w:color w:val="000000" w:themeColor="text1"/>
        </w:rPr>
      </w:pPr>
      <w:r w:rsidRPr="58B00229">
        <w:t>Rutgers Policy 90.2.5 Investigator Conflict of Interest</w:t>
      </w:r>
    </w:p>
    <w:p w14:paraId="4FBB4E12" w14:textId="5B5AA330" w:rsidR="00A86779" w:rsidRPr="00652053" w:rsidRDefault="00A86779" w:rsidP="00A86779">
      <w:pPr>
        <w:pStyle w:val="SOPLevel2"/>
        <w:rPr>
          <w:color w:val="000000" w:themeColor="text1"/>
        </w:rPr>
      </w:pPr>
      <w:r w:rsidRPr="58B00229">
        <w:t xml:space="preserve">Rutgers Policy </w:t>
      </w:r>
      <w:r w:rsidR="21D00DC6" w:rsidRPr="58B00229">
        <w:t>TBD</w:t>
      </w:r>
      <w:r w:rsidRPr="58B00229">
        <w:t xml:space="preserve">    Institutional Conflict of Interest</w:t>
      </w:r>
    </w:p>
    <w:p w14:paraId="7BA7682B" w14:textId="77777777" w:rsidR="00A86779" w:rsidRPr="00006771" w:rsidRDefault="00A86779" w:rsidP="58B00229">
      <w:pPr>
        <w:pStyle w:val="SOPLevel2"/>
        <w:numPr>
          <w:ilvl w:val="1"/>
          <w:numId w:val="0"/>
        </w:numPr>
        <w:ind w:left="936"/>
      </w:pPr>
    </w:p>
    <w:p w14:paraId="08B65C51" w14:textId="72A0241E" w:rsidR="00E67569" w:rsidRPr="008576AA" w:rsidRDefault="00E67569" w:rsidP="00E67569">
      <w:pPr>
        <w:pStyle w:val="SOPLevel1"/>
        <w:spacing w:before="120" w:after="120"/>
        <w:rPr>
          <w:color w:val="000000" w:themeColor="text1"/>
        </w:rPr>
      </w:pPr>
      <w:r w:rsidRPr="58B00229">
        <w:t>DEFINITION</w:t>
      </w:r>
      <w:r w:rsidR="00544294" w:rsidRPr="58B00229">
        <w:t>S</w:t>
      </w:r>
    </w:p>
    <w:p w14:paraId="16B7ACCA" w14:textId="027804C4" w:rsidR="00E67569" w:rsidRDefault="00E67569" w:rsidP="00575102">
      <w:pPr>
        <w:pStyle w:val="SOPLevel2"/>
      </w:pPr>
      <w:r w:rsidRPr="00206A04">
        <w:rPr>
          <w:u w:val="single"/>
        </w:rPr>
        <w:t>COI</w:t>
      </w:r>
      <w:r w:rsidR="001136A6">
        <w:rPr>
          <w:u w:val="single"/>
        </w:rPr>
        <w:t xml:space="preserve"> </w:t>
      </w:r>
      <w:r w:rsidRPr="00206A04">
        <w:rPr>
          <w:u w:val="single"/>
        </w:rPr>
        <w:t>Administrator</w:t>
      </w:r>
      <w:r>
        <w:t xml:space="preserve"> </w:t>
      </w:r>
      <w:r w:rsidR="00380E99">
        <w:t>-</w:t>
      </w:r>
      <w:r>
        <w:t xml:space="preserve"> </w:t>
      </w:r>
      <w:r w:rsidR="00380E99">
        <w:t xml:space="preserve">an </w:t>
      </w:r>
      <w:r w:rsidR="00525596">
        <w:t>Office of Research</w:t>
      </w:r>
      <w:r w:rsidR="00380E99">
        <w:t xml:space="preserve"> </w:t>
      </w:r>
      <w:r>
        <w:t xml:space="preserve">staff member responsible for processing all financial conflict of interest disclosures and facilitating </w:t>
      </w:r>
      <w:r w:rsidR="00380E99">
        <w:t xml:space="preserve">reviews by the COI </w:t>
      </w:r>
      <w:r w:rsidR="0009603D">
        <w:t>C</w:t>
      </w:r>
      <w:r w:rsidR="00380E99">
        <w:t>ommittee.</w:t>
      </w:r>
    </w:p>
    <w:p w14:paraId="091CCC88" w14:textId="47D389E0" w:rsidR="00575102" w:rsidRDefault="00575102" w:rsidP="00206A04">
      <w:pPr>
        <w:pStyle w:val="SOPLevel2"/>
        <w:ind w:left="360" w:firstLine="0"/>
      </w:pPr>
      <w:r w:rsidRPr="00206A04">
        <w:rPr>
          <w:u w:val="single"/>
        </w:rPr>
        <w:t>COI Monitor</w:t>
      </w:r>
      <w:r>
        <w:t xml:space="preserve"> - a faculty/staff member that is appointed by the school dean to review the </w:t>
      </w:r>
    </w:p>
    <w:p w14:paraId="16453871" w14:textId="59D94C0D" w:rsidR="00CE4AF1" w:rsidRDefault="00575102" w:rsidP="00575102">
      <w:pPr>
        <w:pStyle w:val="SOPLevel2"/>
        <w:numPr>
          <w:ilvl w:val="0"/>
          <w:numId w:val="0"/>
        </w:numPr>
        <w:ind w:left="936"/>
      </w:pPr>
      <w:r>
        <w:t>financial disclosures within that school for potential financial conflict of interest.</w:t>
      </w:r>
    </w:p>
    <w:p w14:paraId="76A27674" w14:textId="29306852" w:rsidR="00E15545" w:rsidRPr="005E2D8F" w:rsidRDefault="00AF0772" w:rsidP="00525596">
      <w:pPr>
        <w:pStyle w:val="SOPLevel2"/>
      </w:pPr>
      <w:r w:rsidRPr="00E20F45">
        <w:rPr>
          <w:u w:val="single"/>
        </w:rPr>
        <w:softHyphen/>
      </w:r>
      <w:r w:rsidRPr="00E20F45">
        <w:rPr>
          <w:u w:val="single"/>
        </w:rPr>
        <w:softHyphen/>
      </w:r>
      <w:r w:rsidR="00E15545" w:rsidRPr="00E20F45">
        <w:rPr>
          <w:u w:val="single"/>
        </w:rPr>
        <w:t>Covered Official</w:t>
      </w:r>
      <w:r w:rsidR="00E15545" w:rsidRPr="005E2D8F">
        <w:t xml:space="preserve"> </w:t>
      </w:r>
      <w:r w:rsidR="00CF3705" w:rsidRPr="005E2D8F">
        <w:t>-</w:t>
      </w:r>
      <w:r w:rsidR="00E15545" w:rsidRPr="005E2D8F">
        <w:t xml:space="preserve"> An executive officer with day-to-day responsibility for the supervision of faculty and staff participating in research conducted at or under the auspices of the institution.</w:t>
      </w:r>
    </w:p>
    <w:p w14:paraId="739DB58A" w14:textId="40722A57" w:rsidR="00CE4AF1" w:rsidRPr="00E20F45" w:rsidRDefault="00CE4AF1" w:rsidP="00525596">
      <w:pPr>
        <w:pStyle w:val="SOPLevel2"/>
      </w:pPr>
      <w:r w:rsidRPr="00684411">
        <w:rPr>
          <w:u w:val="single"/>
        </w:rPr>
        <w:t>Institutional Significant Financial Interest</w:t>
      </w:r>
      <w:r w:rsidRPr="005E2D8F">
        <w:t xml:space="preserve"> </w:t>
      </w:r>
      <w:r w:rsidR="008241E9">
        <w:t>-</w:t>
      </w:r>
      <w:r w:rsidRPr="00E20F45">
        <w:t xml:space="preserve"> when a research project includes human subjects and any of the following conditions applies:</w:t>
      </w:r>
    </w:p>
    <w:p w14:paraId="02987FC4" w14:textId="77777777" w:rsidR="00CE4AF1" w:rsidRPr="00E20F45" w:rsidRDefault="00CE4AF1" w:rsidP="00CE4AF1">
      <w:pPr>
        <w:pStyle w:val="SOPLevel3"/>
      </w:pPr>
      <w:r w:rsidRPr="00E20F45">
        <w:t>The institution holds any private equity in the outside entity; or</w:t>
      </w:r>
    </w:p>
    <w:p w14:paraId="305791D4" w14:textId="77777777" w:rsidR="00CE4AF1" w:rsidRPr="00E20F45" w:rsidRDefault="00CE4AF1" w:rsidP="00CE4AF1">
      <w:pPr>
        <w:pStyle w:val="SOPLevel3"/>
      </w:pPr>
      <w:r w:rsidRPr="00E20F45">
        <w:t>The institution has the potential to receive cash payments from existing licensing arrangements with the outside entity; or</w:t>
      </w:r>
    </w:p>
    <w:p w14:paraId="2E8B22C4" w14:textId="7425F9E0" w:rsidR="00CE4AF1" w:rsidRPr="000821F2" w:rsidRDefault="00CE4AF1" w:rsidP="00CE4AF1">
      <w:pPr>
        <w:pStyle w:val="SOPLevel3"/>
      </w:pPr>
      <w:r w:rsidRPr="00E20F45">
        <w:t>The institution maintains an ownership interest or an entitlement to equity in a publicly-traded sponsor of research as a result of technology licensing activities.</w:t>
      </w:r>
      <w:r w:rsidRPr="000821F2">
        <w:t xml:space="preserve"> </w:t>
      </w:r>
    </w:p>
    <w:p w14:paraId="720C8715" w14:textId="515B7572" w:rsidR="00575102" w:rsidRPr="00E15545" w:rsidRDefault="00525596" w:rsidP="00525596">
      <w:pPr>
        <w:pStyle w:val="SOPLevel2"/>
      </w:pPr>
      <w:r w:rsidRPr="00E15545">
        <w:rPr>
          <w:u w:val="single"/>
        </w:rPr>
        <w:t xml:space="preserve">Investigator </w:t>
      </w:r>
      <w:r w:rsidR="00575102" w:rsidRPr="00E15545">
        <w:rPr>
          <w:u w:val="single"/>
        </w:rPr>
        <w:t>Significant</w:t>
      </w:r>
      <w:r w:rsidR="00CE4AF1" w:rsidRPr="00E15545">
        <w:rPr>
          <w:u w:val="single"/>
        </w:rPr>
        <w:t xml:space="preserve"> </w:t>
      </w:r>
      <w:r w:rsidR="00575102" w:rsidRPr="00E15545">
        <w:rPr>
          <w:u w:val="single"/>
        </w:rPr>
        <w:t>Financial Interest</w:t>
      </w:r>
      <w:r w:rsidR="00575102" w:rsidRPr="00E15545">
        <w:t xml:space="preserve"> </w:t>
      </w:r>
      <w:r w:rsidR="00AF0772" w:rsidRPr="00E15545">
        <w:t>-</w:t>
      </w:r>
      <w:r w:rsidR="00575102" w:rsidRPr="00E15545">
        <w:t xml:space="preserve"> a financial </w:t>
      </w:r>
      <w:r w:rsidR="002B3E21" w:rsidRPr="00E15545">
        <w:t xml:space="preserve">or other personal </w:t>
      </w:r>
      <w:r w:rsidR="00575102" w:rsidRPr="00E15545">
        <w:t>interest</w:t>
      </w:r>
      <w:r w:rsidR="002B3E21" w:rsidRPr="00E15545">
        <w:t xml:space="preserve">s of the </w:t>
      </w:r>
      <w:r w:rsidR="00A348B5">
        <w:t>i</w:t>
      </w:r>
      <w:r w:rsidR="002B3E21" w:rsidRPr="00E15545">
        <w:t>nvestigator,</w:t>
      </w:r>
      <w:r w:rsidR="00575102" w:rsidRPr="00E15545">
        <w:t xml:space="preserve"> </w:t>
      </w:r>
      <w:r w:rsidR="002B3E21" w:rsidRPr="00E15545">
        <w:t xml:space="preserve">his or her </w:t>
      </w:r>
      <w:r w:rsidR="00575102" w:rsidRPr="00E15545">
        <w:t>spouse</w:t>
      </w:r>
      <w:r w:rsidR="002B3E21" w:rsidRPr="00E15545">
        <w:t>, domestic partner,</w:t>
      </w:r>
      <w:r w:rsidR="00575102" w:rsidRPr="00E15545">
        <w:t xml:space="preserve"> </w:t>
      </w:r>
      <w:r w:rsidR="001136A6" w:rsidRPr="00E15545">
        <w:t>ch</w:t>
      </w:r>
      <w:r w:rsidR="00575102" w:rsidRPr="00E15545">
        <w:t>ildren</w:t>
      </w:r>
      <w:r w:rsidR="002B3E21" w:rsidRPr="00E15545">
        <w:t>, parent</w:t>
      </w:r>
      <w:r w:rsidR="0009603D">
        <w:t>,</w:t>
      </w:r>
      <w:r w:rsidR="002B3E21" w:rsidRPr="00E15545">
        <w:t xml:space="preserve"> or siblings</w:t>
      </w:r>
      <w:r w:rsidR="00575102" w:rsidRPr="00E15545">
        <w:rPr>
          <w:strike/>
        </w:rPr>
        <w:t>)</w:t>
      </w:r>
      <w:r w:rsidR="00575102" w:rsidRPr="00E15545">
        <w:t xml:space="preserve"> that reasonably appears to be related to the </w:t>
      </w:r>
      <w:r w:rsidR="00891CBD">
        <w:t>i</w:t>
      </w:r>
      <w:r w:rsidR="00575102" w:rsidRPr="00E15545">
        <w:t>nvestigator’s institutional responsibilities:</w:t>
      </w:r>
    </w:p>
    <w:p w14:paraId="39D0828C" w14:textId="3CB570A1" w:rsidR="002B3E21" w:rsidRPr="00E15545" w:rsidRDefault="002B3E21" w:rsidP="00CE4AF1">
      <w:pPr>
        <w:pStyle w:val="SOPLevel3"/>
      </w:pPr>
      <w:r w:rsidRPr="00E15545">
        <w:t>Service as an officer, director</w:t>
      </w:r>
      <w:r w:rsidR="0009603D">
        <w:t>,</w:t>
      </w:r>
      <w:r w:rsidRPr="00E15545">
        <w:t xml:space="preserve"> or in any other fiduciary role for a financially interested company, whether or not remuneration is received for such service;</w:t>
      </w:r>
    </w:p>
    <w:p w14:paraId="65A71CE6" w14:textId="2DAD6E86" w:rsidR="00575102" w:rsidRPr="00E15545" w:rsidRDefault="00575102" w:rsidP="00575102">
      <w:pPr>
        <w:pStyle w:val="SOPLevel3"/>
        <w:rPr>
          <w:strike/>
        </w:rPr>
      </w:pPr>
      <w:r>
        <w:t>With regard to any publicly</w:t>
      </w:r>
      <w:r w:rsidR="0009603D">
        <w:t>-</w:t>
      </w:r>
      <w:r>
        <w:t xml:space="preserve">traded entity, significant financial interest exists if the value of any remuneration received from the entity in the twelve months preceding the disclosure and the value of any equity interest in the entity as of the date of </w:t>
      </w:r>
      <w:r w:rsidRPr="00E15545">
        <w:t xml:space="preserve">disclosure, when aggregated, exceeds $5,000. For purposes of this definition, remuneration includes </w:t>
      </w:r>
      <w:r w:rsidR="00F819D4" w:rsidRPr="00E15545">
        <w:t>compensation</w:t>
      </w:r>
      <w:r w:rsidR="007F49A8" w:rsidRPr="00E15545">
        <w:t>, royalties, consul</w:t>
      </w:r>
      <w:r w:rsidR="00A34C5B" w:rsidRPr="00E15545">
        <w:t>ting fees, honoraria, gifts or other emoluments, bonuses, enrollment ince</w:t>
      </w:r>
      <w:r w:rsidR="00BA1686" w:rsidRPr="00E15545">
        <w:t>ntives or milestone payments and “in</w:t>
      </w:r>
      <w:r w:rsidR="004B7DC8">
        <w:t>-</w:t>
      </w:r>
      <w:r w:rsidR="00BA1686" w:rsidRPr="00E15545">
        <w:t xml:space="preserve">kind” compensation or entitlement to same made directly or indirectly </w:t>
      </w:r>
      <w:r w:rsidR="00A93B23" w:rsidRPr="00E15545">
        <w:t>to the investigator by a financially interested company (or entitlement to the same), whether for consulting, lecturing, travel (including reimbursed travel or sponsored travel), service on an advisory board</w:t>
      </w:r>
      <w:r w:rsidR="00931103" w:rsidRPr="00E15545">
        <w:t xml:space="preserve">, or for any purpose not directly related to the reasonable costs of conducting the research (as specified in the research agreement between the </w:t>
      </w:r>
      <w:r w:rsidR="00931103" w:rsidRPr="00E15545">
        <w:lastRenderedPageBreak/>
        <w:t>sponsor and the University), as determined through reference to public</w:t>
      </w:r>
      <w:r w:rsidR="00345067" w:rsidRPr="00E15545">
        <w:t xml:space="preserve"> prices or other reasonable measures of fair market value, either in the year prior to the grant application or initiation of unsponsored research and submission of the accompanying </w:t>
      </w:r>
      <w:r w:rsidR="00005A26">
        <w:t>d</w:t>
      </w:r>
      <w:r w:rsidR="00CE70C3" w:rsidRPr="00E15545">
        <w:t xml:space="preserve">isclosure in the Rutgers eCOI </w:t>
      </w:r>
      <w:r w:rsidR="001A5865" w:rsidRPr="00E15545">
        <w:t>System (ecoi.rutgers.edu), or in the twelve months following the grant application or initiation of unsponsored research</w:t>
      </w:r>
      <w:r w:rsidR="00E858E9" w:rsidRPr="00E15545">
        <w:t>;</w:t>
      </w:r>
    </w:p>
    <w:p w14:paraId="27D551AE" w14:textId="3C4FC6FD" w:rsidR="00DB053B" w:rsidRPr="00E15545" w:rsidRDefault="00186874" w:rsidP="00575102">
      <w:pPr>
        <w:pStyle w:val="SOPLevel3"/>
      </w:pPr>
      <w:r w:rsidRPr="00E15545">
        <w:t>Greater than 1% of the ownership of stock,</w:t>
      </w:r>
      <w:r w:rsidR="001136A6" w:rsidRPr="00E15545">
        <w:t xml:space="preserve"> stock options, </w:t>
      </w:r>
      <w:r w:rsidRPr="00E15545">
        <w:t xml:space="preserve">profits of a company with has, or seeks to have an agreement with the University, where </w:t>
      </w:r>
      <w:r w:rsidR="00DB053B" w:rsidRPr="00E15545">
        <w:t>the agreement is for the development of scientific or technological discoveries or innovations in which the University has or will have a property right;</w:t>
      </w:r>
    </w:p>
    <w:p w14:paraId="570C8F86" w14:textId="4E6006F1" w:rsidR="00575102" w:rsidRPr="00E15545" w:rsidRDefault="00575102" w:rsidP="00575102">
      <w:pPr>
        <w:pStyle w:val="SOPLevel3"/>
      </w:pPr>
      <w:r w:rsidRPr="00E15545">
        <w:t xml:space="preserve">With regard to any non-publicly traded entity, significant financial interest exists if the value of any remuneration received from the entity in the twelve months preceding the disclosure, when aggregated, exceeds $5,000, or when the Investigator (or the Investigator’s spouse or dependent children) holds any equity interest (e.g., stock, stock option, or other ownership interest); </w:t>
      </w:r>
    </w:p>
    <w:p w14:paraId="483534A2" w14:textId="2C2FFA22" w:rsidR="006257E5" w:rsidRPr="00E15545" w:rsidRDefault="006257E5" w:rsidP="00575102">
      <w:pPr>
        <w:pStyle w:val="SOPLevel3"/>
      </w:pPr>
      <w:r w:rsidRPr="00E15545">
        <w:t>Equity interests (or entitlement to the same) in the aggregate exceed $5000 in a public</w:t>
      </w:r>
      <w:r w:rsidR="00275D5D" w:rsidRPr="00E15545">
        <w:t>ly-traded</w:t>
      </w:r>
      <w:r w:rsidR="00BD22FD">
        <w:t>,</w:t>
      </w:r>
      <w:r w:rsidR="00275D5D" w:rsidRPr="00E15545">
        <w:t xml:space="preserve"> financially interested company</w:t>
      </w:r>
      <w:r w:rsidR="0094042F">
        <w:t>;</w:t>
      </w:r>
    </w:p>
    <w:p w14:paraId="17EAFE12" w14:textId="479BC670" w:rsidR="00575102" w:rsidRDefault="00575102" w:rsidP="00575102">
      <w:pPr>
        <w:pStyle w:val="SOPLevel3"/>
      </w:pPr>
      <w:r w:rsidRPr="00E15545">
        <w:t xml:space="preserve">Intellectual property rights (e.g., </w:t>
      </w:r>
      <w:r w:rsidR="002B3E21" w:rsidRPr="00E15545">
        <w:t xml:space="preserve">pending </w:t>
      </w:r>
      <w:r w:rsidRPr="00E15545">
        <w:t>patent</w:t>
      </w:r>
      <w:r w:rsidR="002B3E21" w:rsidRPr="00E15545">
        <w:t xml:space="preserve"> applications, patents, licenses, material transfer agreements,</w:t>
      </w:r>
      <w:r w:rsidRPr="00E15545">
        <w:t xml:space="preserve"> copyrights</w:t>
      </w:r>
      <w:r w:rsidR="002B3E21" w:rsidRPr="00E15545">
        <w:t>, and royalties of any amount from such rights, including those royalties distributed by the University</w:t>
      </w:r>
      <w:r w:rsidRPr="00E15545">
        <w:t xml:space="preserve">), upon receipt </w:t>
      </w:r>
      <w:r>
        <w:t>of income related to such rights and interests</w:t>
      </w:r>
      <w:r w:rsidR="0094042F">
        <w:t>.</w:t>
      </w:r>
    </w:p>
    <w:p w14:paraId="1ED0E000" w14:textId="14A7BB62" w:rsidR="00575102" w:rsidRDefault="00575102" w:rsidP="00CE4AF1">
      <w:pPr>
        <w:pStyle w:val="SOPLevel2"/>
        <w:numPr>
          <w:ilvl w:val="1"/>
          <w:numId w:val="0"/>
        </w:numPr>
        <w:ind w:left="936" w:hanging="576"/>
      </w:pPr>
    </w:p>
    <w:p w14:paraId="0333ECE0" w14:textId="74CF6040" w:rsidR="00E15545" w:rsidRDefault="00E15545" w:rsidP="52286267">
      <w:pPr>
        <w:pStyle w:val="SOPLevel2"/>
        <w:numPr>
          <w:ilvl w:val="1"/>
          <w:numId w:val="0"/>
        </w:numPr>
        <w:ind w:left="-216"/>
      </w:pPr>
    </w:p>
    <w:p w14:paraId="174A515F" w14:textId="19205E7E" w:rsidR="00E15545" w:rsidRDefault="00E15545" w:rsidP="52286267">
      <w:pPr>
        <w:pStyle w:val="SOPLevel2"/>
        <w:numPr>
          <w:ilvl w:val="1"/>
          <w:numId w:val="0"/>
        </w:numPr>
        <w:ind w:left="-216"/>
      </w:pPr>
    </w:p>
    <w:p w14:paraId="09D5BC01" w14:textId="31E73BBF" w:rsidR="00E15545" w:rsidRDefault="00E15545" w:rsidP="00E15545">
      <w:pPr>
        <w:pStyle w:val="SOPLevel2"/>
        <w:numPr>
          <w:ilvl w:val="1"/>
          <w:numId w:val="0"/>
        </w:numPr>
        <w:ind w:left="936" w:hanging="576"/>
      </w:pPr>
    </w:p>
    <w:p w14:paraId="2B85EB9C" w14:textId="7E32C5BE" w:rsidR="52286267" w:rsidRDefault="52286267" w:rsidP="52286267">
      <w:pPr>
        <w:pStyle w:val="SOPLevel2"/>
        <w:numPr>
          <w:ilvl w:val="1"/>
          <w:numId w:val="0"/>
        </w:numPr>
        <w:ind w:left="936"/>
      </w:pPr>
    </w:p>
    <w:p w14:paraId="4EFBB510" w14:textId="77777777" w:rsidR="00575102" w:rsidRDefault="00575102" w:rsidP="00B2441C">
      <w:pPr>
        <w:pStyle w:val="SOPLevel2"/>
        <w:numPr>
          <w:ilvl w:val="0"/>
          <w:numId w:val="0"/>
        </w:numPr>
        <w:ind w:left="360" w:hanging="90"/>
      </w:pPr>
    </w:p>
    <w:p w14:paraId="0EB05584" w14:textId="69875D8D" w:rsidR="00575102" w:rsidRDefault="00575102" w:rsidP="00B2441C">
      <w:pPr>
        <w:pStyle w:val="SOPLevel1"/>
        <w:numPr>
          <w:ilvl w:val="0"/>
          <w:numId w:val="0"/>
        </w:numPr>
        <w:ind w:left="360"/>
      </w:pPr>
    </w:p>
    <w:sectPr w:rsidR="00575102" w:rsidSect="0094061F">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5B0A9D" w14:textId="77777777" w:rsidR="00872929" w:rsidRDefault="00872929">
      <w:pPr>
        <w:spacing w:after="0" w:line="240" w:lineRule="auto"/>
      </w:pPr>
      <w:r>
        <w:separator/>
      </w:r>
    </w:p>
  </w:endnote>
  <w:endnote w:type="continuationSeparator" w:id="0">
    <w:p w14:paraId="6D91ACF8" w14:textId="77777777" w:rsidR="00872929" w:rsidRDefault="00872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8B00229" w14:paraId="29D0635F" w14:textId="77777777" w:rsidTr="58B00229">
      <w:tc>
        <w:tcPr>
          <w:tcW w:w="3120" w:type="dxa"/>
        </w:tcPr>
        <w:p w14:paraId="3E89833B" w14:textId="79CC56AF" w:rsidR="58B00229" w:rsidRDefault="58B00229" w:rsidP="58B00229">
          <w:pPr>
            <w:pStyle w:val="Header"/>
            <w:ind w:left="-115"/>
          </w:pPr>
        </w:p>
      </w:tc>
      <w:tc>
        <w:tcPr>
          <w:tcW w:w="3120" w:type="dxa"/>
        </w:tcPr>
        <w:p w14:paraId="2C1B5F99" w14:textId="5BAF82A2" w:rsidR="58B00229" w:rsidRDefault="58B00229" w:rsidP="58B00229">
          <w:pPr>
            <w:pStyle w:val="Header"/>
            <w:jc w:val="center"/>
          </w:pPr>
        </w:p>
      </w:tc>
      <w:tc>
        <w:tcPr>
          <w:tcW w:w="3120" w:type="dxa"/>
        </w:tcPr>
        <w:p w14:paraId="6C9981A2" w14:textId="0E8A57F3" w:rsidR="58B00229" w:rsidRDefault="58B00229" w:rsidP="58B00229">
          <w:pPr>
            <w:pStyle w:val="Header"/>
            <w:ind w:right="-115"/>
            <w:jc w:val="right"/>
          </w:pPr>
        </w:p>
      </w:tc>
    </w:tr>
  </w:tbl>
  <w:p w14:paraId="041FB218" w14:textId="4D3EACB3" w:rsidR="58B00229" w:rsidRDefault="58B00229" w:rsidP="58B002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A131F7" w14:textId="77777777" w:rsidR="00872929" w:rsidRDefault="00872929">
      <w:pPr>
        <w:spacing w:after="0" w:line="240" w:lineRule="auto"/>
      </w:pPr>
      <w:r>
        <w:separator/>
      </w:r>
    </w:p>
  </w:footnote>
  <w:footnote w:type="continuationSeparator" w:id="0">
    <w:p w14:paraId="443D4407" w14:textId="77777777" w:rsidR="00872929" w:rsidRDefault="008729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26"/>
      <w:gridCol w:w="2179"/>
      <w:gridCol w:w="2179"/>
      <w:gridCol w:w="2180"/>
    </w:tblGrid>
    <w:tr w:rsidR="00A71601" w:rsidRPr="005E3749" w14:paraId="110CE894" w14:textId="77777777" w:rsidTr="00823CED">
      <w:trPr>
        <w:cantSplit/>
        <w:trHeight w:val="260"/>
      </w:trPr>
      <w:tc>
        <w:tcPr>
          <w:tcW w:w="2826" w:type="dxa"/>
          <w:vMerge w:val="restart"/>
          <w:tcBorders>
            <w:top w:val="nil"/>
            <w:left w:val="nil"/>
            <w:bottom w:val="nil"/>
            <w:right w:val="single" w:sz="4" w:space="0" w:color="auto"/>
          </w:tcBorders>
          <w:vAlign w:val="center"/>
        </w:tcPr>
        <w:p w14:paraId="6320C49A" w14:textId="564CBFA3" w:rsidR="00A71601" w:rsidRPr="005E3749" w:rsidRDefault="709592FB" w:rsidP="0035152D">
          <w:pPr>
            <w:spacing w:after="0"/>
            <w:rPr>
              <w:rFonts w:ascii="Arial" w:hAnsi="Arial" w:cs="Arial"/>
            </w:rPr>
          </w:pPr>
          <w:bookmarkStart w:id="0" w:name="_Hlk530966315"/>
          <w:r>
            <w:rPr>
              <w:noProof/>
            </w:rPr>
            <w:drawing>
              <wp:inline distT="0" distB="0" distL="0" distR="0" wp14:anchorId="415CC7A4" wp14:editId="42A84043">
                <wp:extent cx="1657350" cy="648598"/>
                <wp:effectExtent l="0" t="0" r="0" b="0"/>
                <wp:docPr id="2" name="Picture 2" descr="Rutgers University logo and symbol, meaning, history,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657350" cy="648598"/>
                        </a:xfrm>
                        <a:prstGeom prst="rect">
                          <a:avLst/>
                        </a:prstGeom>
                      </pic:spPr>
                    </pic:pic>
                  </a:graphicData>
                </a:graphic>
              </wp:inline>
            </w:drawing>
          </w:r>
        </w:p>
      </w:tc>
      <w:tc>
        <w:tcPr>
          <w:tcW w:w="6538" w:type="dxa"/>
          <w:gridSpan w:val="3"/>
          <w:tcBorders>
            <w:top w:val="single" w:sz="4" w:space="0" w:color="auto"/>
            <w:left w:val="single" w:sz="4" w:space="0" w:color="auto"/>
            <w:bottom w:val="single" w:sz="4" w:space="0" w:color="auto"/>
            <w:right w:val="single" w:sz="4" w:space="0" w:color="auto"/>
          </w:tcBorders>
          <w:vAlign w:val="center"/>
        </w:tcPr>
        <w:p w14:paraId="7B233749" w14:textId="77777777" w:rsidR="00A71601" w:rsidRPr="005E3749" w:rsidRDefault="00A71601" w:rsidP="002B0937">
          <w:pPr>
            <w:pStyle w:val="SOPName"/>
            <w:spacing w:before="120" w:after="120"/>
            <w:rPr>
              <w:rFonts w:cs="Arial"/>
            </w:rPr>
          </w:pPr>
          <w:r w:rsidRPr="005E3749">
            <w:rPr>
              <w:rStyle w:val="SOPLeader"/>
              <w:rFonts w:ascii="Arial" w:hAnsi="Arial" w:cs="Arial"/>
            </w:rPr>
            <w:t>SOP: Financial Conflicts of Interest</w:t>
          </w:r>
        </w:p>
      </w:tc>
    </w:tr>
    <w:tr w:rsidR="002B0937" w:rsidRPr="005E3749" w14:paraId="64BFFBF7" w14:textId="77777777" w:rsidTr="00823CED">
      <w:trPr>
        <w:cantSplit/>
        <w:trHeight w:val="288"/>
      </w:trPr>
      <w:tc>
        <w:tcPr>
          <w:tcW w:w="2826" w:type="dxa"/>
          <w:vMerge/>
          <w:tcBorders>
            <w:left w:val="nil"/>
            <w:bottom w:val="nil"/>
          </w:tcBorders>
        </w:tcPr>
        <w:p w14:paraId="37432F63" w14:textId="77777777" w:rsidR="002B0937" w:rsidRPr="005E3749" w:rsidRDefault="002B0937" w:rsidP="00A71601">
          <w:pPr>
            <w:rPr>
              <w:rFonts w:ascii="Arial" w:hAnsi="Arial" w:cs="Arial"/>
            </w:rPr>
          </w:pPr>
        </w:p>
      </w:tc>
      <w:tc>
        <w:tcPr>
          <w:tcW w:w="2179"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277DB698" w14:textId="77777777" w:rsidR="002B0937" w:rsidRPr="005E3749" w:rsidRDefault="002B0937" w:rsidP="00A71601">
          <w:pPr>
            <w:pStyle w:val="SOPTableHeader"/>
            <w:rPr>
              <w:rFonts w:cs="Arial"/>
              <w:sz w:val="18"/>
              <w:szCs w:val="18"/>
            </w:rPr>
          </w:pPr>
          <w:r w:rsidRPr="005E3749">
            <w:rPr>
              <w:rFonts w:cs="Arial"/>
              <w:sz w:val="18"/>
              <w:szCs w:val="18"/>
            </w:rPr>
            <w:t>NUMBER</w:t>
          </w:r>
        </w:p>
      </w:tc>
      <w:tc>
        <w:tcPr>
          <w:tcW w:w="2179"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1CD29F97" w14:textId="77777777" w:rsidR="002B0937" w:rsidRPr="005E3749" w:rsidRDefault="002B0937" w:rsidP="00A71601">
          <w:pPr>
            <w:pStyle w:val="SOPTableHeader"/>
            <w:rPr>
              <w:rFonts w:cs="Arial"/>
              <w:sz w:val="18"/>
              <w:szCs w:val="18"/>
            </w:rPr>
          </w:pPr>
          <w:r w:rsidRPr="005E3749">
            <w:rPr>
              <w:rFonts w:cs="Arial"/>
              <w:sz w:val="18"/>
              <w:szCs w:val="18"/>
            </w:rPr>
            <w:t>DATE</w:t>
          </w:r>
        </w:p>
      </w:tc>
      <w:tc>
        <w:tcPr>
          <w:tcW w:w="2180"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4FB819BB" w14:textId="77777777" w:rsidR="002B0937" w:rsidRPr="005E3749" w:rsidRDefault="002B0937" w:rsidP="00A71601">
          <w:pPr>
            <w:pStyle w:val="SOPTableHeader"/>
            <w:rPr>
              <w:rFonts w:cs="Arial"/>
              <w:sz w:val="18"/>
              <w:szCs w:val="18"/>
            </w:rPr>
          </w:pPr>
          <w:r w:rsidRPr="005E3749">
            <w:rPr>
              <w:rFonts w:cs="Arial"/>
              <w:sz w:val="18"/>
              <w:szCs w:val="18"/>
            </w:rPr>
            <w:t>PAGE</w:t>
          </w:r>
        </w:p>
      </w:tc>
    </w:tr>
    <w:tr w:rsidR="002B0937" w:rsidRPr="005E3749" w14:paraId="40202DFC" w14:textId="77777777" w:rsidTr="00823CED">
      <w:trPr>
        <w:cantSplit/>
        <w:trHeight w:val="288"/>
      </w:trPr>
      <w:tc>
        <w:tcPr>
          <w:tcW w:w="2826" w:type="dxa"/>
          <w:vMerge/>
          <w:tcBorders>
            <w:left w:val="nil"/>
            <w:bottom w:val="nil"/>
          </w:tcBorders>
        </w:tcPr>
        <w:p w14:paraId="34321530" w14:textId="77777777" w:rsidR="002B0937" w:rsidRPr="005E3749" w:rsidRDefault="002B0937" w:rsidP="00A71601">
          <w:pPr>
            <w:rPr>
              <w:rFonts w:ascii="Arial" w:hAnsi="Arial" w:cs="Arial"/>
            </w:rPr>
          </w:pPr>
        </w:p>
      </w:tc>
      <w:tc>
        <w:tcPr>
          <w:tcW w:w="2179"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00639FD8" w14:textId="77777777" w:rsidR="002B0937" w:rsidRPr="005E3749" w:rsidRDefault="002B0937" w:rsidP="00A71601">
          <w:pPr>
            <w:pStyle w:val="SOPTableEntry"/>
            <w:rPr>
              <w:rFonts w:cs="Arial"/>
            </w:rPr>
          </w:pPr>
          <w:r w:rsidRPr="005E3749">
            <w:rPr>
              <w:rFonts w:cs="Arial"/>
            </w:rPr>
            <w:t>HRP-055</w:t>
          </w:r>
        </w:p>
      </w:tc>
      <w:tc>
        <w:tcPr>
          <w:tcW w:w="2179"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08F7C6F0" w14:textId="401A8C60" w:rsidR="002B0937" w:rsidRPr="005E3749" w:rsidRDefault="58B00229" w:rsidP="00A71601">
          <w:pPr>
            <w:pStyle w:val="SOPTableEntry"/>
            <w:rPr>
              <w:rFonts w:cs="Arial"/>
            </w:rPr>
          </w:pPr>
          <w:r w:rsidRPr="58B00229">
            <w:rPr>
              <w:rFonts w:cs="Arial"/>
            </w:rPr>
            <w:t>3/24/21</w:t>
          </w:r>
        </w:p>
      </w:tc>
      <w:tc>
        <w:tcPr>
          <w:tcW w:w="2180"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1640699B" w14:textId="77777777" w:rsidR="002B0937" w:rsidRPr="005E3749" w:rsidRDefault="002B0937" w:rsidP="00A71601">
          <w:pPr>
            <w:pStyle w:val="SOPTableEntry"/>
            <w:rPr>
              <w:rFonts w:cs="Arial"/>
            </w:rPr>
          </w:pPr>
          <w:r w:rsidRPr="005E3749">
            <w:rPr>
              <w:rFonts w:cs="Arial"/>
            </w:rPr>
            <w:fldChar w:fldCharType="begin"/>
          </w:r>
          <w:r w:rsidRPr="005E3749">
            <w:rPr>
              <w:rFonts w:cs="Arial"/>
            </w:rPr>
            <w:instrText xml:space="preserve"> PAGE </w:instrText>
          </w:r>
          <w:r w:rsidRPr="005E3749">
            <w:rPr>
              <w:rFonts w:cs="Arial"/>
            </w:rPr>
            <w:fldChar w:fldCharType="separate"/>
          </w:r>
          <w:r w:rsidRPr="005E3749">
            <w:rPr>
              <w:rFonts w:cs="Arial"/>
              <w:noProof/>
            </w:rPr>
            <w:t>1</w:t>
          </w:r>
          <w:r w:rsidRPr="005E3749">
            <w:rPr>
              <w:rFonts w:cs="Arial"/>
            </w:rPr>
            <w:fldChar w:fldCharType="end"/>
          </w:r>
          <w:r w:rsidRPr="005E3749">
            <w:rPr>
              <w:rFonts w:cs="Arial"/>
            </w:rPr>
            <w:t xml:space="preserve"> of </w:t>
          </w:r>
          <w:r w:rsidRPr="005E3749">
            <w:rPr>
              <w:rFonts w:cs="Arial"/>
              <w:noProof/>
            </w:rPr>
            <w:fldChar w:fldCharType="begin"/>
          </w:r>
          <w:r w:rsidRPr="005E3749">
            <w:rPr>
              <w:rFonts w:cs="Arial"/>
              <w:noProof/>
            </w:rPr>
            <w:instrText xml:space="preserve"> NUMPAGES </w:instrText>
          </w:r>
          <w:r w:rsidRPr="005E3749">
            <w:rPr>
              <w:rFonts w:cs="Arial"/>
              <w:noProof/>
            </w:rPr>
            <w:fldChar w:fldCharType="separate"/>
          </w:r>
          <w:r w:rsidRPr="005E3749">
            <w:rPr>
              <w:rFonts w:cs="Arial"/>
              <w:noProof/>
            </w:rPr>
            <w:t>6</w:t>
          </w:r>
          <w:r w:rsidRPr="005E3749">
            <w:rPr>
              <w:rFonts w:cs="Arial"/>
              <w:noProof/>
            </w:rPr>
            <w:fldChar w:fldCharType="end"/>
          </w:r>
        </w:p>
      </w:tc>
    </w:tr>
    <w:bookmarkEnd w:id="0"/>
  </w:tbl>
  <w:p w14:paraId="2D90EBBF" w14:textId="77777777" w:rsidR="00266D8C" w:rsidRPr="007A2BC4" w:rsidRDefault="0094042F" w:rsidP="00E74C1F">
    <w:pPr>
      <w:spacing w:after="0" w:line="240"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B61D78"/>
    <w:multiLevelType w:val="multilevel"/>
    <w:tmpl w:val="EB4080D6"/>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trike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bYwMbU0NzM1szBX0lEKTi0uzszPAykwqgUAZmxO3ywAAAA="/>
  </w:docVars>
  <w:rsids>
    <w:rsidRoot w:val="00BD350B"/>
    <w:rsid w:val="00005A26"/>
    <w:rsid w:val="00022AB3"/>
    <w:rsid w:val="000430C7"/>
    <w:rsid w:val="00065740"/>
    <w:rsid w:val="000821F2"/>
    <w:rsid w:val="0009603D"/>
    <w:rsid w:val="000D5C57"/>
    <w:rsid w:val="000E7343"/>
    <w:rsid w:val="001136A6"/>
    <w:rsid w:val="00157CE1"/>
    <w:rsid w:val="00171E7A"/>
    <w:rsid w:val="00180DEC"/>
    <w:rsid w:val="001817A3"/>
    <w:rsid w:val="00186874"/>
    <w:rsid w:val="001A5865"/>
    <w:rsid w:val="001D0DD8"/>
    <w:rsid w:val="001E219F"/>
    <w:rsid w:val="001F4A72"/>
    <w:rsid w:val="00206A04"/>
    <w:rsid w:val="00236CFF"/>
    <w:rsid w:val="00244280"/>
    <w:rsid w:val="002579CB"/>
    <w:rsid w:val="0027273E"/>
    <w:rsid w:val="00275D5D"/>
    <w:rsid w:val="00276E9E"/>
    <w:rsid w:val="002B0937"/>
    <w:rsid w:val="002B09EB"/>
    <w:rsid w:val="002B3E21"/>
    <w:rsid w:val="002C6FA1"/>
    <w:rsid w:val="002F1F42"/>
    <w:rsid w:val="00302F0F"/>
    <w:rsid w:val="00345067"/>
    <w:rsid w:val="0035152D"/>
    <w:rsid w:val="00352485"/>
    <w:rsid w:val="00380E99"/>
    <w:rsid w:val="0038277B"/>
    <w:rsid w:val="00390B1B"/>
    <w:rsid w:val="003941E8"/>
    <w:rsid w:val="003B5EA0"/>
    <w:rsid w:val="003C510B"/>
    <w:rsid w:val="003C5ABA"/>
    <w:rsid w:val="003F15C4"/>
    <w:rsid w:val="003F212E"/>
    <w:rsid w:val="003F467B"/>
    <w:rsid w:val="00425C98"/>
    <w:rsid w:val="00432058"/>
    <w:rsid w:val="004B55BB"/>
    <w:rsid w:val="004B7DC8"/>
    <w:rsid w:val="004D2626"/>
    <w:rsid w:val="00525596"/>
    <w:rsid w:val="00544294"/>
    <w:rsid w:val="00575102"/>
    <w:rsid w:val="005D252D"/>
    <w:rsid w:val="005E0B75"/>
    <w:rsid w:val="005E2D8F"/>
    <w:rsid w:val="005E3749"/>
    <w:rsid w:val="005E6B1D"/>
    <w:rsid w:val="00622D39"/>
    <w:rsid w:val="00624D10"/>
    <w:rsid w:val="006257E5"/>
    <w:rsid w:val="00640259"/>
    <w:rsid w:val="006427DF"/>
    <w:rsid w:val="00652053"/>
    <w:rsid w:val="00684411"/>
    <w:rsid w:val="006A1E72"/>
    <w:rsid w:val="006C2EBB"/>
    <w:rsid w:val="006E3D91"/>
    <w:rsid w:val="0071587B"/>
    <w:rsid w:val="007F49A8"/>
    <w:rsid w:val="00823CED"/>
    <w:rsid w:val="008241E9"/>
    <w:rsid w:val="00872929"/>
    <w:rsid w:val="00884E0D"/>
    <w:rsid w:val="00891CBD"/>
    <w:rsid w:val="00891F5F"/>
    <w:rsid w:val="008B14FA"/>
    <w:rsid w:val="00931103"/>
    <w:rsid w:val="0094042F"/>
    <w:rsid w:val="00963260"/>
    <w:rsid w:val="009D06F2"/>
    <w:rsid w:val="00A24965"/>
    <w:rsid w:val="00A348B5"/>
    <w:rsid w:val="00A34C5B"/>
    <w:rsid w:val="00A36D2B"/>
    <w:rsid w:val="00A71601"/>
    <w:rsid w:val="00A86779"/>
    <w:rsid w:val="00A90103"/>
    <w:rsid w:val="00A93B23"/>
    <w:rsid w:val="00AF0772"/>
    <w:rsid w:val="00B010C5"/>
    <w:rsid w:val="00B2441C"/>
    <w:rsid w:val="00BA1686"/>
    <w:rsid w:val="00BD22FD"/>
    <w:rsid w:val="00BD350B"/>
    <w:rsid w:val="00BF610A"/>
    <w:rsid w:val="00C00B94"/>
    <w:rsid w:val="00CB5AA9"/>
    <w:rsid w:val="00CB660C"/>
    <w:rsid w:val="00CE4AF1"/>
    <w:rsid w:val="00CE70C3"/>
    <w:rsid w:val="00CF3705"/>
    <w:rsid w:val="00DB053B"/>
    <w:rsid w:val="00DD023D"/>
    <w:rsid w:val="00E15545"/>
    <w:rsid w:val="00E2008C"/>
    <w:rsid w:val="00E20F45"/>
    <w:rsid w:val="00E67569"/>
    <w:rsid w:val="00E74C1F"/>
    <w:rsid w:val="00E858E9"/>
    <w:rsid w:val="00E914DB"/>
    <w:rsid w:val="00EB2796"/>
    <w:rsid w:val="00ED7139"/>
    <w:rsid w:val="00F74AB8"/>
    <w:rsid w:val="00F819D4"/>
    <w:rsid w:val="0110D8E7"/>
    <w:rsid w:val="06166E65"/>
    <w:rsid w:val="06250048"/>
    <w:rsid w:val="068AB820"/>
    <w:rsid w:val="07C14F89"/>
    <w:rsid w:val="0C42639B"/>
    <w:rsid w:val="0DD16B0A"/>
    <w:rsid w:val="108EC52E"/>
    <w:rsid w:val="10DD8D09"/>
    <w:rsid w:val="11EF4986"/>
    <w:rsid w:val="13BCFBCA"/>
    <w:rsid w:val="15C37ECD"/>
    <w:rsid w:val="18752BBE"/>
    <w:rsid w:val="1A9297D0"/>
    <w:rsid w:val="1E170487"/>
    <w:rsid w:val="1F4D4B0F"/>
    <w:rsid w:val="21D00DC6"/>
    <w:rsid w:val="22D07FAA"/>
    <w:rsid w:val="25013BA6"/>
    <w:rsid w:val="2767E383"/>
    <w:rsid w:val="29C0A6FF"/>
    <w:rsid w:val="2D5B0C9D"/>
    <w:rsid w:val="3301189D"/>
    <w:rsid w:val="34F5597B"/>
    <w:rsid w:val="373F2B1D"/>
    <w:rsid w:val="3A307F8E"/>
    <w:rsid w:val="3C8859A0"/>
    <w:rsid w:val="46BB0779"/>
    <w:rsid w:val="4729D023"/>
    <w:rsid w:val="52286267"/>
    <w:rsid w:val="52CAE8C5"/>
    <w:rsid w:val="541D2FAB"/>
    <w:rsid w:val="58B00229"/>
    <w:rsid w:val="590CAC46"/>
    <w:rsid w:val="5949CA18"/>
    <w:rsid w:val="5BB30A17"/>
    <w:rsid w:val="5C512555"/>
    <w:rsid w:val="5E9D5D44"/>
    <w:rsid w:val="64CB793F"/>
    <w:rsid w:val="67191A91"/>
    <w:rsid w:val="68B7E074"/>
    <w:rsid w:val="6A4A1C4A"/>
    <w:rsid w:val="6B92CB1C"/>
    <w:rsid w:val="6D86B0C1"/>
    <w:rsid w:val="6FC276AF"/>
    <w:rsid w:val="709592FB"/>
    <w:rsid w:val="73B18F86"/>
    <w:rsid w:val="779B1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E1D4FB"/>
  <w15:docId w15:val="{7555B6CC-76D0-47C8-97A7-4B8C5733F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PFooter">
    <w:name w:val="SOP Footer"/>
    <w:basedOn w:val="Normal"/>
    <w:rsid w:val="00BD350B"/>
    <w:pPr>
      <w:spacing w:after="0" w:line="240" w:lineRule="auto"/>
      <w:jc w:val="center"/>
    </w:pPr>
    <w:rPr>
      <w:rFonts w:ascii="Arial" w:eastAsia="Times New Roman" w:hAnsi="Arial" w:cs="Tahoma"/>
      <w:sz w:val="18"/>
      <w:szCs w:val="20"/>
    </w:rPr>
  </w:style>
  <w:style w:type="character" w:customStyle="1" w:styleId="SOPLeader">
    <w:name w:val="SOP Leader"/>
    <w:rsid w:val="00BD350B"/>
    <w:rPr>
      <w:rFonts w:ascii="Calibri" w:hAnsi="Calibri"/>
      <w:b/>
      <w:sz w:val="24"/>
    </w:rPr>
  </w:style>
  <w:style w:type="paragraph" w:customStyle="1" w:styleId="SOPName">
    <w:name w:val="SOP Name"/>
    <w:basedOn w:val="Normal"/>
    <w:rsid w:val="00BD350B"/>
    <w:pPr>
      <w:spacing w:after="0" w:line="240" w:lineRule="auto"/>
    </w:pPr>
    <w:rPr>
      <w:rFonts w:ascii="Arial" w:eastAsia="Times New Roman" w:hAnsi="Arial" w:cs="Tahoma"/>
      <w:sz w:val="24"/>
      <w:szCs w:val="20"/>
    </w:rPr>
  </w:style>
  <w:style w:type="character" w:styleId="Hyperlink">
    <w:name w:val="Hyperlink"/>
    <w:semiHidden/>
    <w:rsid w:val="00BD350B"/>
    <w:rPr>
      <w:color w:val="0000FF"/>
      <w:u w:val="single"/>
    </w:rPr>
  </w:style>
  <w:style w:type="paragraph" w:customStyle="1" w:styleId="SOPTableHeader">
    <w:name w:val="SOP Table Header"/>
    <w:basedOn w:val="Normal"/>
    <w:rsid w:val="00BD350B"/>
    <w:pPr>
      <w:spacing w:after="0" w:line="240" w:lineRule="auto"/>
      <w:jc w:val="center"/>
    </w:pPr>
    <w:rPr>
      <w:rFonts w:ascii="Arial" w:eastAsia="Times New Roman" w:hAnsi="Arial" w:cs="Tahoma"/>
      <w:sz w:val="20"/>
      <w:szCs w:val="20"/>
    </w:rPr>
  </w:style>
  <w:style w:type="paragraph" w:customStyle="1" w:styleId="SOPTableEntry">
    <w:name w:val="SOP Table Entry"/>
    <w:basedOn w:val="SOPTableHeader"/>
    <w:rsid w:val="00BD350B"/>
    <w:rPr>
      <w:sz w:val="18"/>
    </w:rPr>
  </w:style>
  <w:style w:type="paragraph" w:customStyle="1" w:styleId="SOPLevel1">
    <w:name w:val="SOP Level 1"/>
    <w:basedOn w:val="Normal"/>
    <w:rsid w:val="00BD350B"/>
    <w:pPr>
      <w:numPr>
        <w:numId w:val="1"/>
      </w:numPr>
      <w:spacing w:before="40" w:after="40" w:line="240" w:lineRule="auto"/>
    </w:pPr>
    <w:rPr>
      <w:rFonts w:ascii="Arial" w:eastAsia="Times New Roman" w:hAnsi="Arial" w:cs="Tahoma"/>
      <w:b/>
      <w:sz w:val="20"/>
      <w:szCs w:val="24"/>
    </w:rPr>
  </w:style>
  <w:style w:type="paragraph" w:customStyle="1" w:styleId="SOPLevel2">
    <w:name w:val="SOP Level 2"/>
    <w:basedOn w:val="SOPLevel1"/>
    <w:rsid w:val="00BD350B"/>
    <w:pPr>
      <w:numPr>
        <w:ilvl w:val="1"/>
      </w:numPr>
      <w:spacing w:before="20" w:after="20"/>
      <w:ind w:left="936" w:hanging="576"/>
    </w:pPr>
    <w:rPr>
      <w:b w:val="0"/>
    </w:rPr>
  </w:style>
  <w:style w:type="paragraph" w:customStyle="1" w:styleId="SOPLevel3">
    <w:name w:val="SOP Level 3"/>
    <w:basedOn w:val="SOPLevel2"/>
    <w:rsid w:val="00BD350B"/>
    <w:pPr>
      <w:numPr>
        <w:ilvl w:val="2"/>
      </w:numPr>
      <w:ind w:left="1728" w:hanging="792"/>
    </w:pPr>
  </w:style>
  <w:style w:type="paragraph" w:customStyle="1" w:styleId="SOPLevel4">
    <w:name w:val="SOP Level 4"/>
    <w:basedOn w:val="SOPLevel3"/>
    <w:rsid w:val="00BD350B"/>
    <w:pPr>
      <w:numPr>
        <w:ilvl w:val="3"/>
      </w:numPr>
      <w:tabs>
        <w:tab w:val="clear" w:pos="2898"/>
        <w:tab w:val="num" w:pos="2700"/>
      </w:tabs>
      <w:ind w:left="2736" w:hanging="1008"/>
    </w:pPr>
  </w:style>
  <w:style w:type="paragraph" w:customStyle="1" w:styleId="SOPLevel5">
    <w:name w:val="SOP Level 5"/>
    <w:basedOn w:val="SOPLevel4"/>
    <w:rsid w:val="00BD350B"/>
    <w:pPr>
      <w:numPr>
        <w:ilvl w:val="4"/>
      </w:numPr>
      <w:ind w:left="3960" w:hanging="1224"/>
    </w:pPr>
  </w:style>
  <w:style w:type="paragraph" w:customStyle="1" w:styleId="SOPLevel6">
    <w:name w:val="SOP Level 6"/>
    <w:basedOn w:val="SOPLevel5"/>
    <w:rsid w:val="00BD350B"/>
    <w:pPr>
      <w:numPr>
        <w:ilvl w:val="5"/>
      </w:numPr>
      <w:ind w:left="5400" w:hanging="1440"/>
    </w:pPr>
  </w:style>
  <w:style w:type="paragraph" w:styleId="Header">
    <w:name w:val="header"/>
    <w:basedOn w:val="Normal"/>
    <w:link w:val="HeaderChar"/>
    <w:uiPriority w:val="99"/>
    <w:unhideWhenUsed/>
    <w:rsid w:val="000D5C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C57"/>
  </w:style>
  <w:style w:type="paragraph" w:styleId="Footer">
    <w:name w:val="footer"/>
    <w:basedOn w:val="Normal"/>
    <w:link w:val="FooterChar"/>
    <w:uiPriority w:val="99"/>
    <w:unhideWhenUsed/>
    <w:rsid w:val="000D5C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C57"/>
  </w:style>
  <w:style w:type="paragraph" w:styleId="BalloonText">
    <w:name w:val="Balloon Text"/>
    <w:basedOn w:val="Normal"/>
    <w:link w:val="BalloonTextChar"/>
    <w:uiPriority w:val="99"/>
    <w:semiHidden/>
    <w:unhideWhenUsed/>
    <w:rsid w:val="000430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0C7"/>
    <w:rPr>
      <w:rFonts w:ascii="Tahoma" w:hAnsi="Tahoma" w:cs="Tahoma"/>
      <w:sz w:val="16"/>
      <w:szCs w:val="16"/>
    </w:rPr>
  </w:style>
  <w:style w:type="paragraph" w:customStyle="1" w:styleId="Default">
    <w:name w:val="Default"/>
    <w:rsid w:val="00A86779"/>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9" ma:contentTypeDescription="Create a new document." ma:contentTypeScope="" ma:versionID="d428e71665aae6f092309ab2b8b1d6eb">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4e5985c0da23b9d265cd644721bb4c30"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21DA8-1017-46F4-8670-BC55FE416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99C28-0422-4450-9AFA-FEF562E7B28E}">
  <ds:schemaRefs>
    <ds:schemaRef ds:uri="http://schemas.microsoft.com/sharepoint/v3/contenttype/forms"/>
  </ds:schemaRefs>
</ds:datastoreItem>
</file>

<file path=customXml/itemProps3.xml><?xml version="1.0" encoding="utf-8"?>
<ds:datastoreItem xmlns:ds="http://schemas.openxmlformats.org/officeDocument/2006/customXml" ds:itemID="{086AD64C-E9D3-4D1F-8B97-3295AB06E620}">
  <ds:schemaRefs>
    <ds:schemaRef ds:uri="http://schemas.openxmlformats.org/package/2006/metadata/core-properties"/>
    <ds:schemaRef ds:uri="http://purl.org/dc/terms/"/>
    <ds:schemaRef ds:uri="http://schemas.microsoft.com/office/infopath/2007/PartnerControls"/>
    <ds:schemaRef ds:uri="56c6f19a-effe-4935-9341-fe92395bebc7"/>
    <ds:schemaRef ds:uri="http://schemas.microsoft.com/office/2006/documentManagement/types"/>
    <ds:schemaRef ds:uri="http://purl.org/dc/dcmitype/"/>
    <ds:schemaRef ds:uri="http://purl.org/dc/elements/1.1/"/>
    <ds:schemaRef ds:uri="2ef64c7a-f0db-4be9-a2d1-a81bc3108332"/>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14786E5D-7467-4AA5-A75A-043A9D0B5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577</Words>
  <Characters>8991</Characters>
  <Application>Microsoft Office Word</Application>
  <DocSecurity>0</DocSecurity>
  <Lines>74</Lines>
  <Paragraphs>21</Paragraphs>
  <ScaleCrop>false</ScaleCrop>
  <Manager>Huron Consulting Group, Inc.</Manager>
  <Company>Huron Consulting Group, Inc.</Company>
  <LinksUpToDate>false</LinksUpToDate>
  <CharactersWithSpaces>1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 Financial Conflicts of Interest</dc:title>
  <dc:subject>Huron HRPP Toolkit</dc:subject>
  <dc:creator>Huron Consulting Group, Inc.</dc:creator>
  <cp:keywords>Huron, HRPP, SOP</cp:keywords>
  <dc:description>©2009-2016 Huron Consulting Services, LLC. Use and distribution subject to End User License Agreement</dc:description>
  <cp:lastModifiedBy>Vanessa Loyola</cp:lastModifiedBy>
  <cp:revision>31</cp:revision>
  <cp:lastPrinted>2020-08-03T20:53:00Z</cp:lastPrinted>
  <dcterms:created xsi:type="dcterms:W3CDTF">2021-03-11T20:24:00Z</dcterms:created>
  <dcterms:modified xsi:type="dcterms:W3CDTF">2021-06-08T23:17:00Z</dcterms:modified>
  <cp:category>SO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